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eastAsia="en-US"/>
        </w:rPr>
        <w:id w:val="-7790995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BE83753" w14:textId="0EBCD7C3" w:rsidR="00874BF2" w:rsidRDefault="00874BF2">
          <w:pPr>
            <w:pStyle w:val="a7"/>
          </w:pPr>
          <w:r>
            <w:t>Оглавление</w:t>
          </w:r>
        </w:p>
        <w:p w14:paraId="706034F9" w14:textId="0A807E2A" w:rsidR="0043547E" w:rsidRDefault="00874BF2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ru-RU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94558464" w:history="1">
            <w:r w:rsidR="0043547E" w:rsidRPr="00396D33">
              <w:rPr>
                <w:rStyle w:val="a8"/>
                <w:noProof/>
                <w:lang w:val="en-US"/>
              </w:rPr>
              <w:t>Git</w:t>
            </w:r>
            <w:r w:rsidR="0043547E">
              <w:rPr>
                <w:noProof/>
                <w:webHidden/>
              </w:rPr>
              <w:tab/>
            </w:r>
            <w:r w:rsidR="0043547E">
              <w:rPr>
                <w:noProof/>
                <w:webHidden/>
              </w:rPr>
              <w:fldChar w:fldCharType="begin"/>
            </w:r>
            <w:r w:rsidR="0043547E">
              <w:rPr>
                <w:noProof/>
                <w:webHidden/>
              </w:rPr>
              <w:instrText xml:space="preserve"> PAGEREF _Toc94558464 \h </w:instrText>
            </w:r>
            <w:r w:rsidR="0043547E">
              <w:rPr>
                <w:noProof/>
                <w:webHidden/>
              </w:rPr>
            </w:r>
            <w:r w:rsidR="0043547E">
              <w:rPr>
                <w:noProof/>
                <w:webHidden/>
              </w:rPr>
              <w:fldChar w:fldCharType="separate"/>
            </w:r>
            <w:r w:rsidR="0043547E">
              <w:rPr>
                <w:noProof/>
                <w:webHidden/>
              </w:rPr>
              <w:t>2</w:t>
            </w:r>
            <w:r w:rsidR="0043547E">
              <w:rPr>
                <w:noProof/>
                <w:webHidden/>
              </w:rPr>
              <w:fldChar w:fldCharType="end"/>
            </w:r>
          </w:hyperlink>
        </w:p>
        <w:p w14:paraId="35DD25C0" w14:textId="34094311" w:rsidR="0043547E" w:rsidRDefault="00222641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  <w:lang w:eastAsia="ru-RU"/>
            </w:rPr>
          </w:pPr>
          <w:hyperlink w:anchor="_Toc94558465" w:history="1">
            <w:r w:rsidR="0043547E" w:rsidRPr="00396D33">
              <w:rPr>
                <w:rStyle w:val="a8"/>
                <w:noProof/>
              </w:rPr>
              <w:t>Байт код</w:t>
            </w:r>
            <w:r w:rsidR="0043547E">
              <w:rPr>
                <w:noProof/>
                <w:webHidden/>
              </w:rPr>
              <w:tab/>
            </w:r>
            <w:r w:rsidR="0043547E">
              <w:rPr>
                <w:noProof/>
                <w:webHidden/>
              </w:rPr>
              <w:fldChar w:fldCharType="begin"/>
            </w:r>
            <w:r w:rsidR="0043547E">
              <w:rPr>
                <w:noProof/>
                <w:webHidden/>
              </w:rPr>
              <w:instrText xml:space="preserve"> PAGEREF _Toc94558465 \h </w:instrText>
            </w:r>
            <w:r w:rsidR="0043547E">
              <w:rPr>
                <w:noProof/>
                <w:webHidden/>
              </w:rPr>
            </w:r>
            <w:r w:rsidR="0043547E">
              <w:rPr>
                <w:noProof/>
                <w:webHidden/>
              </w:rPr>
              <w:fldChar w:fldCharType="separate"/>
            </w:r>
            <w:r w:rsidR="0043547E">
              <w:rPr>
                <w:noProof/>
                <w:webHidden/>
              </w:rPr>
              <w:t>12</w:t>
            </w:r>
            <w:r w:rsidR="0043547E">
              <w:rPr>
                <w:noProof/>
                <w:webHidden/>
              </w:rPr>
              <w:fldChar w:fldCharType="end"/>
            </w:r>
          </w:hyperlink>
        </w:p>
        <w:p w14:paraId="169F576D" w14:textId="7FFE02CC" w:rsidR="00874BF2" w:rsidRDefault="00874BF2">
          <w:r>
            <w:rPr>
              <w:b/>
              <w:bCs/>
              <w:noProof/>
            </w:rPr>
            <w:fldChar w:fldCharType="end"/>
          </w:r>
        </w:p>
      </w:sdtContent>
    </w:sdt>
    <w:p w14:paraId="4ECDF3CB" w14:textId="77777777" w:rsidR="00874BF2" w:rsidRDefault="00874BF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5CE0672" w14:textId="7D8768D7" w:rsidR="00874BF2" w:rsidRDefault="00874BF2" w:rsidP="00874BF2">
      <w:pPr>
        <w:pStyle w:val="1"/>
        <w:rPr>
          <w:lang w:val="en-US"/>
        </w:rPr>
      </w:pPr>
      <w:bookmarkStart w:id="0" w:name="_Toc94558464"/>
      <w:r>
        <w:rPr>
          <w:lang w:val="en-US"/>
        </w:rPr>
        <w:lastRenderedPageBreak/>
        <w:t>Git</w:t>
      </w:r>
      <w:bookmarkEnd w:id="0"/>
      <w:r>
        <w:rPr>
          <w:lang w:val="en-US"/>
        </w:rPr>
        <w:br/>
      </w:r>
    </w:p>
    <w:p w14:paraId="359ECFAF" w14:textId="5B73F964" w:rsidR="00874BF2" w:rsidRPr="00874BF2" w:rsidRDefault="00874BF2" w:rsidP="00874BF2"/>
    <w:p w14:paraId="0F959752" w14:textId="5A859D73" w:rsidR="00874BF2" w:rsidRDefault="00874BF2" w:rsidP="00874BF2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4CE03D5" wp14:editId="3B202C03">
            <wp:extent cx="4858327" cy="4557116"/>
            <wp:effectExtent l="0" t="0" r="635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398" cy="460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7B3F4B69" wp14:editId="4B523406">
            <wp:extent cx="5126181" cy="3852718"/>
            <wp:effectExtent l="0" t="0" r="508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905" cy="387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lastRenderedPageBreak/>
        <w:drawing>
          <wp:inline distT="0" distB="0" distL="0" distR="0" wp14:anchorId="242181E9" wp14:editId="59159C30">
            <wp:extent cx="5089236" cy="3910905"/>
            <wp:effectExtent l="0" t="0" r="381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1864" cy="392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52F63D09" wp14:editId="67242BFE">
            <wp:extent cx="5255490" cy="4075182"/>
            <wp:effectExtent l="0" t="0" r="2540" b="190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957" cy="408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849CC" w14:textId="2B056BFF" w:rsidR="005D06C0" w:rsidRDefault="00874BF2" w:rsidP="00874BF2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0143463" wp14:editId="19EB5C27">
            <wp:extent cx="4996872" cy="468707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861" cy="470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78DF558C" wp14:editId="22C3C646">
            <wp:extent cx="5940425" cy="4464685"/>
            <wp:effectExtent l="0" t="0" r="3175" b="571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lastRenderedPageBreak/>
        <w:drawing>
          <wp:inline distT="0" distB="0" distL="0" distR="0" wp14:anchorId="1EF1385F" wp14:editId="24CF1E46">
            <wp:extent cx="5940425" cy="45650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6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2206DEF9" wp14:editId="1C12B2FC">
            <wp:extent cx="5940425" cy="4606290"/>
            <wp:effectExtent l="0" t="0" r="317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EEBB" w14:textId="11623F3E" w:rsidR="005D06C0" w:rsidRDefault="005D06C0">
      <w:pPr>
        <w:rPr>
          <w:lang w:val="en-US"/>
        </w:rPr>
      </w:pPr>
      <w:r>
        <w:rPr>
          <w:lang w:val="en-US"/>
        </w:rPr>
        <w:br w:type="page"/>
      </w:r>
      <w:r w:rsidR="00A24FF2">
        <w:rPr>
          <w:noProof/>
          <w:lang w:eastAsia="ru-RU"/>
        </w:rPr>
        <w:lastRenderedPageBreak/>
        <w:drawing>
          <wp:inline distT="0" distB="0" distL="0" distR="0" wp14:anchorId="0120FB14" wp14:editId="6B0F9052">
            <wp:extent cx="5940425" cy="686054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86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094B2" w14:textId="3FD05670" w:rsidR="005D06C0" w:rsidRDefault="00316960" w:rsidP="00874BF2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BFF08C6" wp14:editId="52005A36">
            <wp:extent cx="5697111" cy="5439508"/>
            <wp:effectExtent l="0" t="0" r="571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3176" cy="544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lastRenderedPageBreak/>
        <w:drawing>
          <wp:inline distT="0" distB="0" distL="0" distR="0" wp14:anchorId="33AAD139" wp14:editId="50B78FAF">
            <wp:extent cx="5940425" cy="4582160"/>
            <wp:effectExtent l="0" t="0" r="317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lastRenderedPageBreak/>
        <w:drawing>
          <wp:inline distT="0" distB="0" distL="0" distR="0" wp14:anchorId="690209CD" wp14:editId="52A06DC9">
            <wp:extent cx="5940425" cy="5150485"/>
            <wp:effectExtent l="0" t="0" r="3175" b="571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15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E014" w14:textId="65E63518" w:rsidR="00745063" w:rsidRDefault="00745063" w:rsidP="00874BF2">
      <w:pPr>
        <w:rPr>
          <w:lang w:val="en-US"/>
        </w:rPr>
      </w:pPr>
    </w:p>
    <w:p w14:paraId="4B8FC192" w14:textId="6501CE6F" w:rsidR="00745063" w:rsidRDefault="00745063" w:rsidP="00874BF2">
      <w:pPr>
        <w:rPr>
          <w:lang w:val="en-US"/>
        </w:rPr>
      </w:pPr>
    </w:p>
    <w:p w14:paraId="115974B5" w14:textId="2FDF0B50" w:rsidR="00745063" w:rsidRDefault="00745063" w:rsidP="00874BF2">
      <w:pPr>
        <w:rPr>
          <w:lang w:val="en-US"/>
        </w:rPr>
      </w:pPr>
    </w:p>
    <w:p w14:paraId="1AC1C173" w14:textId="162713E6" w:rsidR="00745063" w:rsidRDefault="00745063" w:rsidP="00874BF2">
      <w:pPr>
        <w:rPr>
          <w:lang w:val="en-US"/>
        </w:rPr>
      </w:pPr>
    </w:p>
    <w:p w14:paraId="74331E17" w14:textId="681659C1" w:rsidR="00745063" w:rsidRDefault="00745063" w:rsidP="00874BF2">
      <w:pPr>
        <w:rPr>
          <w:lang w:val="en-US"/>
        </w:rPr>
      </w:pPr>
    </w:p>
    <w:p w14:paraId="3C7E35A1" w14:textId="0E63A970" w:rsidR="00745063" w:rsidRDefault="00745063" w:rsidP="00874BF2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DF32396" wp14:editId="171D20F5">
            <wp:extent cx="5940425" cy="574357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F745" w14:textId="4F85D3C7" w:rsidR="00520E13" w:rsidRDefault="00520E13" w:rsidP="00874BF2">
      <w:pPr>
        <w:rPr>
          <w:lang w:val="en-US"/>
        </w:rPr>
      </w:pPr>
    </w:p>
    <w:p w14:paraId="5C1A5E98" w14:textId="7AABDD3C" w:rsidR="00520E13" w:rsidRDefault="00520E13" w:rsidP="00874BF2">
      <w:pPr>
        <w:rPr>
          <w:lang w:val="en-US"/>
        </w:rPr>
      </w:pPr>
    </w:p>
    <w:p w14:paraId="2E5335D8" w14:textId="49455A70" w:rsidR="00520E13" w:rsidRDefault="00520E13" w:rsidP="00874BF2">
      <w:pPr>
        <w:rPr>
          <w:lang w:val="en-US"/>
        </w:rPr>
      </w:pPr>
    </w:p>
    <w:p w14:paraId="04AB52A8" w14:textId="3B8EB3F3" w:rsidR="00520E13" w:rsidRDefault="00520E13" w:rsidP="00874BF2">
      <w:pPr>
        <w:rPr>
          <w:lang w:val="en-US"/>
        </w:rPr>
      </w:pPr>
    </w:p>
    <w:p w14:paraId="6C9A3E9A" w14:textId="7460852A" w:rsidR="00520E13" w:rsidRDefault="00520E13" w:rsidP="00874BF2">
      <w:pPr>
        <w:rPr>
          <w:lang w:val="en-US"/>
        </w:rPr>
      </w:pPr>
    </w:p>
    <w:p w14:paraId="35E199C3" w14:textId="2AD4B145" w:rsidR="00520E13" w:rsidRDefault="00520E13" w:rsidP="00874BF2">
      <w:pPr>
        <w:rPr>
          <w:lang w:val="en-US"/>
        </w:rPr>
      </w:pPr>
    </w:p>
    <w:p w14:paraId="3CA17F54" w14:textId="1FDC9F10" w:rsidR="00520E13" w:rsidRDefault="00356C9E" w:rsidP="00874BF2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F7E8ACB" wp14:editId="0535A7AA">
            <wp:extent cx="5940425" cy="5848985"/>
            <wp:effectExtent l="0" t="0" r="3175" b="571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84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EE7D3" w14:textId="35A080A4" w:rsidR="0043547E" w:rsidRDefault="0043547E" w:rsidP="00874BF2">
      <w:pPr>
        <w:rPr>
          <w:lang w:val="en-US"/>
        </w:rPr>
      </w:pPr>
    </w:p>
    <w:p w14:paraId="6973D823" w14:textId="1C379846" w:rsidR="0043547E" w:rsidRDefault="0043547E">
      <w:pPr>
        <w:rPr>
          <w:lang w:val="en-US"/>
        </w:rPr>
      </w:pPr>
      <w:r>
        <w:rPr>
          <w:lang w:val="en-US"/>
        </w:rPr>
        <w:br w:type="page"/>
      </w:r>
    </w:p>
    <w:p w14:paraId="1BD97BF1" w14:textId="53613EDA" w:rsidR="0043547E" w:rsidRPr="00AA0024" w:rsidRDefault="0043547E" w:rsidP="0043547E">
      <w:pPr>
        <w:pStyle w:val="1"/>
        <w:rPr>
          <w:lang w:val="en-US"/>
        </w:rPr>
      </w:pPr>
      <w:bookmarkStart w:id="1" w:name="_Toc94558465"/>
      <w:r>
        <w:lastRenderedPageBreak/>
        <w:t>Байт</w:t>
      </w:r>
      <w:r w:rsidRPr="00AA0024">
        <w:rPr>
          <w:lang w:val="en-US"/>
        </w:rPr>
        <w:t xml:space="preserve"> </w:t>
      </w:r>
      <w:r>
        <w:t>код</w:t>
      </w:r>
      <w:bookmarkEnd w:id="1"/>
    </w:p>
    <w:p w14:paraId="54B51094" w14:textId="4149E05F" w:rsidR="0043547E" w:rsidRPr="00AA0024" w:rsidRDefault="0043547E" w:rsidP="0043547E">
      <w:pPr>
        <w:rPr>
          <w:lang w:val="en-US"/>
        </w:rPr>
      </w:pPr>
    </w:p>
    <w:p w14:paraId="4A3177D9" w14:textId="66CFA9C7" w:rsidR="0043547E" w:rsidRPr="00AA0024" w:rsidRDefault="0043547E" w:rsidP="0043547E">
      <w:pPr>
        <w:rPr>
          <w:lang w:val="en-US"/>
        </w:rPr>
      </w:pPr>
    </w:p>
    <w:p w14:paraId="63E59DE5" w14:textId="7AE74E54" w:rsidR="0043547E" w:rsidRPr="00AA0024" w:rsidRDefault="0043547E" w:rsidP="0043547E">
      <w:pPr>
        <w:rPr>
          <w:lang w:val="en-US"/>
        </w:rPr>
      </w:pPr>
    </w:p>
    <w:p w14:paraId="7ECB9C61" w14:textId="77777777" w:rsidR="0043547E" w:rsidRPr="0043547E" w:rsidRDefault="0043547E" w:rsidP="0043547E">
      <w:pPr>
        <w:pStyle w:val="SourceCode"/>
        <w:rPr>
          <w:lang w:val="en-US"/>
        </w:rPr>
      </w:pPr>
      <w:r w:rsidRPr="0043547E">
        <w:rPr>
          <w:rStyle w:val="VerbatimChar"/>
          <w:lang w:val="en-US"/>
        </w:rPr>
        <w:t>1           0 LOAD_GLOBAL              0 (h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 2 LOAD_GLOBAL              1 (f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 4 BINARY_SUBTRACT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 6 LOAD_FAST                1 (b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 8 LOAD_FAST                0 (c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10 LOAD_CONST               1 (342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12 LOAD_GLOBAL              2 (a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14 BINARY_SUBTRACT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16 BINARY_MULTIPLY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18 BINARY_OR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20 LOAD_FAST                1 (b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22 BINARY_XOR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24 BINARY_ADD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26 LOAD_FAST                2 (d)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28 BINARY_XOR</w:t>
      </w:r>
      <w:r w:rsidRPr="0043547E">
        <w:rPr>
          <w:lang w:val="en-US"/>
        </w:rPr>
        <w:br/>
      </w:r>
      <w:r w:rsidRPr="0043547E">
        <w:rPr>
          <w:rStyle w:val="VerbatimChar"/>
          <w:lang w:val="en-US"/>
        </w:rPr>
        <w:t xml:space="preserve">             30 RETURN_VALUE</w:t>
      </w:r>
    </w:p>
    <w:p w14:paraId="16B4DB30" w14:textId="643B35AA" w:rsidR="0043547E" w:rsidRDefault="0043547E" w:rsidP="0043547E">
      <w:pPr>
        <w:rPr>
          <w:lang w:val="en-US"/>
        </w:rPr>
      </w:pPr>
    </w:p>
    <w:p w14:paraId="4E86A17C" w14:textId="1DEDED03" w:rsidR="0043547E" w:rsidRDefault="0043547E" w:rsidP="0043547E">
      <w:pPr>
        <w:rPr>
          <w:lang w:val="en-US"/>
        </w:rPr>
      </w:pPr>
    </w:p>
    <w:p w14:paraId="4BAA5332" w14:textId="650E03E2" w:rsidR="0043547E" w:rsidRPr="007F5460" w:rsidRDefault="0043547E" w:rsidP="0043547E">
      <w:pPr>
        <w:rPr>
          <w:rFonts w:cstheme="minorHAnsi"/>
          <w:lang w:val="en-US"/>
        </w:rPr>
      </w:pPr>
      <w:r w:rsidRPr="007F5460">
        <w:rPr>
          <w:rFonts w:cstheme="minorHAnsi"/>
        </w:rPr>
        <w:t>Решение</w:t>
      </w:r>
      <w:r w:rsidRPr="007F5460">
        <w:rPr>
          <w:rFonts w:cstheme="minorHAnsi"/>
          <w:lang w:val="en-US"/>
        </w:rPr>
        <w:t>:</w:t>
      </w:r>
    </w:p>
    <w:p w14:paraId="65B7DD1A" w14:textId="59AA0CC7" w:rsidR="0043547E" w:rsidRPr="007F5460" w:rsidRDefault="0043547E" w:rsidP="0043547E">
      <w:pPr>
        <w:rPr>
          <w:rFonts w:cstheme="minorHAnsi"/>
          <w:lang w:val="en-US"/>
        </w:rPr>
      </w:pPr>
    </w:p>
    <w:p w14:paraId="6B755362" w14:textId="361AC804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>(((</w:t>
      </w:r>
      <w:r w:rsidR="007F5460" w:rsidRPr="007F5460">
        <w:rPr>
          <w:rFonts w:cstheme="minorHAnsi"/>
          <w:lang w:val="en-US"/>
        </w:rPr>
        <w:t>h</w:t>
      </w:r>
      <w:r w:rsidRPr="007F5460">
        <w:rPr>
          <w:rFonts w:cstheme="minorHAnsi"/>
          <w:lang w:val="en-US"/>
        </w:rPr>
        <w:t>-</w:t>
      </w:r>
      <w:proofErr w:type="gramStart"/>
      <w:r w:rsidRPr="007F5460">
        <w:rPr>
          <w:rFonts w:cstheme="minorHAnsi"/>
          <w:lang w:val="en-US"/>
        </w:rPr>
        <w:t>f)+(</w:t>
      </w:r>
      <w:proofErr w:type="gramEnd"/>
      <w:r w:rsidRPr="007F5460">
        <w:rPr>
          <w:rFonts w:cstheme="minorHAnsi"/>
          <w:lang w:val="en-US"/>
        </w:rPr>
        <w:t>(b | (c*(342-a)))^b))^d)</w:t>
      </w:r>
    </w:p>
    <w:p w14:paraId="3C2A9636" w14:textId="740BE0D1" w:rsidR="00AA0024" w:rsidRPr="007F5460" w:rsidRDefault="002E6F4D" w:rsidP="00AA0024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-------</w:t>
      </w:r>
    </w:p>
    <w:p w14:paraId="360874FF" w14:textId="7777777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import </w:t>
      </w:r>
      <w:proofErr w:type="gramStart"/>
      <w:r w:rsidRPr="007F5460">
        <w:rPr>
          <w:rFonts w:cstheme="minorHAnsi"/>
          <w:lang w:val="en-US"/>
        </w:rPr>
        <w:t>dis</w:t>
      </w:r>
      <w:proofErr w:type="gramEnd"/>
    </w:p>
    <w:p w14:paraId="7D7D25B6" w14:textId="77777777" w:rsidR="00AA0024" w:rsidRPr="007F5460" w:rsidRDefault="00AA0024" w:rsidP="00AA0024">
      <w:pPr>
        <w:rPr>
          <w:rFonts w:cstheme="minorHAnsi"/>
          <w:lang w:val="en-US"/>
        </w:rPr>
      </w:pPr>
    </w:p>
    <w:p w14:paraId="451CB778" w14:textId="77777777" w:rsidR="00AA0024" w:rsidRPr="007F5460" w:rsidRDefault="00AA0024" w:rsidP="00AA0024">
      <w:pPr>
        <w:rPr>
          <w:rFonts w:cstheme="minorHAnsi"/>
          <w:lang w:val="en-US"/>
        </w:rPr>
      </w:pPr>
      <w:proofErr w:type="spellStart"/>
      <w:proofErr w:type="gramStart"/>
      <w:r w:rsidRPr="007F5460">
        <w:rPr>
          <w:rFonts w:cstheme="minorHAnsi"/>
          <w:lang w:val="en-US"/>
        </w:rPr>
        <w:t>h,f</w:t>
      </w:r>
      <w:proofErr w:type="gramEnd"/>
      <w:r w:rsidRPr="007F5460">
        <w:rPr>
          <w:rFonts w:cstheme="minorHAnsi"/>
          <w:lang w:val="en-US"/>
        </w:rPr>
        <w:t>,a</w:t>
      </w:r>
      <w:proofErr w:type="spellEnd"/>
      <w:r w:rsidRPr="007F5460">
        <w:rPr>
          <w:rFonts w:cstheme="minorHAnsi"/>
          <w:lang w:val="en-US"/>
        </w:rPr>
        <w:t xml:space="preserve"> = 1, 1, 1</w:t>
      </w:r>
    </w:p>
    <w:p w14:paraId="79B75646" w14:textId="77777777" w:rsidR="00AA0024" w:rsidRPr="007F5460" w:rsidRDefault="00AA0024" w:rsidP="00AA0024">
      <w:pPr>
        <w:rPr>
          <w:rFonts w:cstheme="minorHAnsi"/>
          <w:lang w:val="en-US"/>
        </w:rPr>
      </w:pPr>
    </w:p>
    <w:p w14:paraId="0975B9EA" w14:textId="7777777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def </w:t>
      </w:r>
      <w:proofErr w:type="spellStart"/>
      <w:r w:rsidRPr="007F5460">
        <w:rPr>
          <w:rFonts w:cstheme="minorHAnsi"/>
          <w:lang w:val="en-US"/>
        </w:rPr>
        <w:t>func</w:t>
      </w:r>
      <w:proofErr w:type="spellEnd"/>
      <w:r w:rsidRPr="007F5460">
        <w:rPr>
          <w:rFonts w:cstheme="minorHAnsi"/>
          <w:lang w:val="en-US"/>
        </w:rPr>
        <w:t>(</w:t>
      </w:r>
      <w:proofErr w:type="spellStart"/>
      <w:proofErr w:type="gramStart"/>
      <w:r w:rsidRPr="007F5460">
        <w:rPr>
          <w:rFonts w:cstheme="minorHAnsi"/>
          <w:lang w:val="en-US"/>
        </w:rPr>
        <w:t>b,c</w:t>
      </w:r>
      <w:proofErr w:type="gramEnd"/>
      <w:r w:rsidRPr="007F5460">
        <w:rPr>
          <w:rFonts w:cstheme="minorHAnsi"/>
          <w:lang w:val="en-US"/>
        </w:rPr>
        <w:t>,d</w:t>
      </w:r>
      <w:proofErr w:type="spellEnd"/>
      <w:r w:rsidRPr="007F5460">
        <w:rPr>
          <w:rFonts w:cstheme="minorHAnsi"/>
          <w:lang w:val="en-US"/>
        </w:rPr>
        <w:t>):</w:t>
      </w:r>
    </w:p>
    <w:p w14:paraId="0469EA80" w14:textId="64299B88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    return (((</w:t>
      </w:r>
      <w:r w:rsidR="007F5460" w:rsidRPr="007F5460">
        <w:rPr>
          <w:rFonts w:cstheme="minorHAnsi"/>
          <w:lang w:val="en-US"/>
        </w:rPr>
        <w:t>h</w:t>
      </w:r>
      <w:r w:rsidRPr="007F5460">
        <w:rPr>
          <w:rFonts w:cstheme="minorHAnsi"/>
          <w:lang w:val="en-US"/>
        </w:rPr>
        <w:t>-</w:t>
      </w:r>
      <w:proofErr w:type="gramStart"/>
      <w:r w:rsidRPr="007F5460">
        <w:rPr>
          <w:rFonts w:cstheme="minorHAnsi"/>
          <w:lang w:val="en-US"/>
        </w:rPr>
        <w:t>f)+(</w:t>
      </w:r>
      <w:proofErr w:type="gramEnd"/>
      <w:r w:rsidRPr="007F5460">
        <w:rPr>
          <w:rFonts w:cstheme="minorHAnsi"/>
          <w:lang w:val="en-US"/>
        </w:rPr>
        <w:t>(b | (c*(342-a)))^b))^d)</w:t>
      </w:r>
    </w:p>
    <w:p w14:paraId="225513B8" w14:textId="6E55F595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>print(</w:t>
      </w:r>
      <w:proofErr w:type="spellStart"/>
      <w:r w:rsidRPr="007F5460">
        <w:rPr>
          <w:rFonts w:cstheme="minorHAnsi"/>
          <w:lang w:val="en-US"/>
        </w:rPr>
        <w:t>dis.dis</w:t>
      </w:r>
      <w:proofErr w:type="spellEnd"/>
      <w:r w:rsidRPr="007F5460">
        <w:rPr>
          <w:rFonts w:cstheme="minorHAnsi"/>
          <w:lang w:val="en-US"/>
        </w:rPr>
        <w:t>(</w:t>
      </w:r>
      <w:proofErr w:type="spellStart"/>
      <w:r w:rsidRPr="007F5460">
        <w:rPr>
          <w:rFonts w:cstheme="minorHAnsi"/>
          <w:lang w:val="en-US"/>
        </w:rPr>
        <w:t>func</w:t>
      </w:r>
      <w:proofErr w:type="spellEnd"/>
      <w:r w:rsidRPr="007F5460">
        <w:rPr>
          <w:rFonts w:cstheme="minorHAnsi"/>
          <w:lang w:val="en-US"/>
        </w:rPr>
        <w:t>))</w:t>
      </w:r>
    </w:p>
    <w:p w14:paraId="6BB9226E" w14:textId="141B0401" w:rsidR="0043547E" w:rsidRDefault="00C02162" w:rsidP="0043547E">
      <w:pPr>
        <w:rPr>
          <w:lang w:val="en-US"/>
        </w:rPr>
      </w:pPr>
      <w:r>
        <w:rPr>
          <w:lang w:val="en-US"/>
        </w:rPr>
        <w:t xml:space="preserve"> </w:t>
      </w:r>
    </w:p>
    <w:p w14:paraId="679A9BA9" w14:textId="31529C01" w:rsidR="00C02162" w:rsidRDefault="00C02162" w:rsidP="0043547E">
      <w:pPr>
        <w:rPr>
          <w:lang w:val="en-US"/>
        </w:rPr>
      </w:pPr>
    </w:p>
    <w:p w14:paraId="4937A4A2" w14:textId="76B3C59F" w:rsidR="00C02162" w:rsidRDefault="00C02162" w:rsidP="0043547E">
      <w:pPr>
        <w:pBdr>
          <w:bottom w:val="single" w:sz="6" w:space="1" w:color="auto"/>
        </w:pBdr>
        <w:rPr>
          <w:lang w:val="en-US"/>
        </w:rPr>
      </w:pPr>
    </w:p>
    <w:p w14:paraId="6C3FBCEF" w14:textId="4CBB654A" w:rsidR="00C02162" w:rsidRDefault="00C02162" w:rsidP="0043547E">
      <w:pPr>
        <w:rPr>
          <w:lang w:val="en-US"/>
        </w:rPr>
      </w:pPr>
    </w:p>
    <w:p w14:paraId="062FCAAA" w14:textId="727E86C4" w:rsidR="00C02162" w:rsidRDefault="00C02162" w:rsidP="0043547E">
      <w:pPr>
        <w:rPr>
          <w:lang w:val="en-US"/>
        </w:rPr>
      </w:pPr>
    </w:p>
    <w:p w14:paraId="17150C9B" w14:textId="77777777" w:rsidR="00072E02" w:rsidRPr="00072E02" w:rsidRDefault="00072E02" w:rsidP="00072E02">
      <w:pPr>
        <w:pStyle w:val="SourceCode"/>
        <w:rPr>
          <w:lang w:val="en-US"/>
        </w:rPr>
      </w:pPr>
      <w:r w:rsidRPr="00072E02">
        <w:rPr>
          <w:rStyle w:val="VerbatimChar"/>
          <w:lang w:val="en-US"/>
        </w:rPr>
        <w:t>1           0 LOAD_FAST                1 (e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2 </w:t>
      </w:r>
      <w:proofErr w:type="gramStart"/>
      <w:r w:rsidRPr="00072E02">
        <w:rPr>
          <w:rStyle w:val="VerbatimChar"/>
          <w:lang w:val="en-US"/>
        </w:rPr>
        <w:t>LOAD</w:t>
      </w:r>
      <w:proofErr w:type="gramEnd"/>
      <w:r w:rsidRPr="00072E02">
        <w:rPr>
          <w:rStyle w:val="VerbatimChar"/>
          <w:lang w:val="en-US"/>
        </w:rPr>
        <w:t>_GLOBAL              0 (c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4 LOAD_GLOBAL              1 (h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6 LOAD_GLOBAL              2 (f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8 BINARY_MULTIPLY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0 LOAD_GLOBAL              1 (h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2 BINARY_SUBTRACT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4 BINARY_AND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6 LOAD_CONST               1 (34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8 BINARY_MULTIPLY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0 BINARY_XOR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2 RETURN_VALUE</w:t>
      </w:r>
    </w:p>
    <w:p w14:paraId="7B04F114" w14:textId="6593EB1E" w:rsidR="00C02162" w:rsidRDefault="00C02162" w:rsidP="0043547E">
      <w:pPr>
        <w:rPr>
          <w:lang w:val="en-US"/>
        </w:rPr>
      </w:pPr>
    </w:p>
    <w:p w14:paraId="76AFC8D1" w14:textId="3C6DD2DC" w:rsidR="00072E02" w:rsidRPr="007F5460" w:rsidRDefault="00072E02" w:rsidP="0043547E">
      <w:pPr>
        <w:rPr>
          <w:rFonts w:cstheme="minorHAnsi"/>
        </w:rPr>
      </w:pPr>
      <w:r w:rsidRPr="007F5460">
        <w:rPr>
          <w:rFonts w:cstheme="minorHAnsi"/>
        </w:rPr>
        <w:lastRenderedPageBreak/>
        <w:t>Решение:</w:t>
      </w:r>
    </w:p>
    <w:p w14:paraId="5C3F2786" w14:textId="7DDC2534" w:rsidR="00072E02" w:rsidRPr="007F5460" w:rsidRDefault="00072E02" w:rsidP="0043547E">
      <w:pPr>
        <w:rPr>
          <w:rFonts w:cstheme="minorHAnsi"/>
        </w:rPr>
      </w:pPr>
    </w:p>
    <w:p w14:paraId="6BA9C08E" w14:textId="77777777" w:rsidR="00AA0024" w:rsidRPr="007F5460" w:rsidRDefault="00AA0024" w:rsidP="00AA0024">
      <w:pPr>
        <w:rPr>
          <w:rFonts w:cstheme="minorHAnsi"/>
        </w:rPr>
      </w:pPr>
      <w:r w:rsidRPr="007F5460">
        <w:rPr>
          <w:rFonts w:cstheme="minorHAnsi"/>
        </w:rPr>
        <w:t>(</w:t>
      </w:r>
      <w:r w:rsidRPr="007F5460">
        <w:rPr>
          <w:rFonts w:cstheme="minorHAnsi"/>
          <w:lang w:val="en-US"/>
        </w:rPr>
        <w:t>e</w:t>
      </w:r>
      <w:r w:rsidRPr="007F5460">
        <w:rPr>
          <w:rFonts w:cstheme="minorHAnsi"/>
        </w:rPr>
        <w:t xml:space="preserve"> ^ ((</w:t>
      </w:r>
      <w:r w:rsidRPr="007F5460">
        <w:rPr>
          <w:rFonts w:cstheme="minorHAnsi"/>
          <w:lang w:val="en-US"/>
        </w:rPr>
        <w:t>c</w:t>
      </w:r>
      <w:r w:rsidRPr="007F5460">
        <w:rPr>
          <w:rFonts w:cstheme="minorHAnsi"/>
        </w:rPr>
        <w:t xml:space="preserve"> &amp; ((</w:t>
      </w:r>
      <w:r w:rsidRPr="007F5460">
        <w:rPr>
          <w:rFonts w:cstheme="minorHAnsi"/>
          <w:lang w:val="en-US"/>
        </w:rPr>
        <w:t>h</w:t>
      </w:r>
      <w:r w:rsidRPr="007F5460">
        <w:rPr>
          <w:rFonts w:cstheme="minorHAnsi"/>
        </w:rPr>
        <w:t>*</w:t>
      </w:r>
      <w:r w:rsidRPr="007F5460">
        <w:rPr>
          <w:rFonts w:cstheme="minorHAnsi"/>
          <w:lang w:val="en-US"/>
        </w:rPr>
        <w:t>f</w:t>
      </w:r>
      <w:r w:rsidRPr="007F5460">
        <w:rPr>
          <w:rFonts w:cstheme="minorHAnsi"/>
        </w:rPr>
        <w:t xml:space="preserve">) - </w:t>
      </w:r>
      <w:r w:rsidRPr="007F5460">
        <w:rPr>
          <w:rFonts w:cstheme="minorHAnsi"/>
          <w:lang w:val="en-US"/>
        </w:rPr>
        <w:t>h</w:t>
      </w:r>
      <w:r w:rsidRPr="007F5460">
        <w:rPr>
          <w:rFonts w:cstheme="minorHAnsi"/>
        </w:rPr>
        <w:t>)) * 1))</w:t>
      </w:r>
    </w:p>
    <w:p w14:paraId="0FDC53C6" w14:textId="05B273F6" w:rsidR="00072E02" w:rsidRPr="002E6F4D" w:rsidRDefault="002E6F4D" w:rsidP="0043547E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-------</w:t>
      </w:r>
    </w:p>
    <w:p w14:paraId="0D58CDBA" w14:textId="7777777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import </w:t>
      </w:r>
      <w:proofErr w:type="gramStart"/>
      <w:r w:rsidRPr="007F5460">
        <w:rPr>
          <w:rFonts w:cstheme="minorHAnsi"/>
          <w:lang w:val="en-US"/>
        </w:rPr>
        <w:t>dis</w:t>
      </w:r>
      <w:proofErr w:type="gramEnd"/>
    </w:p>
    <w:p w14:paraId="22D90155" w14:textId="77777777" w:rsidR="00AA0024" w:rsidRPr="007F5460" w:rsidRDefault="00AA0024" w:rsidP="00AA0024">
      <w:pPr>
        <w:rPr>
          <w:rFonts w:cstheme="minorHAnsi"/>
          <w:lang w:val="en-US"/>
        </w:rPr>
      </w:pPr>
    </w:p>
    <w:p w14:paraId="7A14EC86" w14:textId="77777777" w:rsidR="00AA0024" w:rsidRPr="007F5460" w:rsidRDefault="00AA0024" w:rsidP="00AA0024">
      <w:pPr>
        <w:rPr>
          <w:rFonts w:cstheme="minorHAnsi"/>
          <w:lang w:val="en-US"/>
        </w:rPr>
      </w:pPr>
      <w:proofErr w:type="spellStart"/>
      <w:proofErr w:type="gramStart"/>
      <w:r w:rsidRPr="007F5460">
        <w:rPr>
          <w:rFonts w:cstheme="minorHAnsi"/>
          <w:lang w:val="en-US"/>
        </w:rPr>
        <w:t>h,f</w:t>
      </w:r>
      <w:proofErr w:type="gramEnd"/>
      <w:r w:rsidRPr="007F5460">
        <w:rPr>
          <w:rFonts w:cstheme="minorHAnsi"/>
          <w:lang w:val="en-US"/>
        </w:rPr>
        <w:t>,c</w:t>
      </w:r>
      <w:proofErr w:type="spellEnd"/>
      <w:r w:rsidRPr="007F5460">
        <w:rPr>
          <w:rFonts w:cstheme="minorHAnsi"/>
          <w:lang w:val="en-US"/>
        </w:rPr>
        <w:t xml:space="preserve"> = 1, 1, 1</w:t>
      </w:r>
    </w:p>
    <w:p w14:paraId="0FC2B7EF" w14:textId="77777777" w:rsidR="00AA0024" w:rsidRPr="007F5460" w:rsidRDefault="00AA0024" w:rsidP="00AA0024">
      <w:pPr>
        <w:rPr>
          <w:rFonts w:cstheme="minorHAnsi"/>
          <w:lang w:val="en-US"/>
        </w:rPr>
      </w:pPr>
    </w:p>
    <w:p w14:paraId="3C170AFD" w14:textId="7777777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def </w:t>
      </w:r>
      <w:proofErr w:type="spellStart"/>
      <w:r w:rsidRPr="007F5460">
        <w:rPr>
          <w:rFonts w:cstheme="minorHAnsi"/>
          <w:lang w:val="en-US"/>
        </w:rPr>
        <w:t>func</w:t>
      </w:r>
      <w:proofErr w:type="spellEnd"/>
      <w:r w:rsidRPr="007F5460">
        <w:rPr>
          <w:rFonts w:cstheme="minorHAnsi"/>
          <w:lang w:val="en-US"/>
        </w:rPr>
        <w:t>(e):</w:t>
      </w:r>
    </w:p>
    <w:p w14:paraId="5B0D6A78" w14:textId="7777777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 xml:space="preserve">    return (e ^ ((c &amp; ((h*f) - h)) * 1))</w:t>
      </w:r>
    </w:p>
    <w:p w14:paraId="25C0DE45" w14:textId="2CBA6047" w:rsidR="00AA0024" w:rsidRPr="007F5460" w:rsidRDefault="00AA0024" w:rsidP="00AA0024">
      <w:pPr>
        <w:rPr>
          <w:rFonts w:cstheme="minorHAnsi"/>
          <w:lang w:val="en-US"/>
        </w:rPr>
      </w:pPr>
      <w:r w:rsidRPr="007F5460">
        <w:rPr>
          <w:rFonts w:cstheme="minorHAnsi"/>
          <w:lang w:val="en-US"/>
        </w:rPr>
        <w:t>print(</w:t>
      </w:r>
      <w:proofErr w:type="spellStart"/>
      <w:r w:rsidRPr="007F5460">
        <w:rPr>
          <w:rFonts w:cstheme="minorHAnsi"/>
          <w:lang w:val="en-US"/>
        </w:rPr>
        <w:t>dis.dis</w:t>
      </w:r>
      <w:proofErr w:type="spellEnd"/>
      <w:r w:rsidRPr="007F5460">
        <w:rPr>
          <w:rFonts w:cstheme="minorHAnsi"/>
          <w:lang w:val="en-US"/>
        </w:rPr>
        <w:t>(</w:t>
      </w:r>
      <w:proofErr w:type="spellStart"/>
      <w:r w:rsidRPr="007F5460">
        <w:rPr>
          <w:rFonts w:cstheme="minorHAnsi"/>
          <w:lang w:val="en-US"/>
        </w:rPr>
        <w:t>func</w:t>
      </w:r>
      <w:proofErr w:type="spellEnd"/>
      <w:r w:rsidRPr="007F5460">
        <w:rPr>
          <w:rFonts w:cstheme="minorHAnsi"/>
          <w:lang w:val="en-US"/>
        </w:rPr>
        <w:t>))</w:t>
      </w:r>
    </w:p>
    <w:p w14:paraId="4E942D4E" w14:textId="259AEBA5" w:rsidR="00072E02" w:rsidRDefault="00072E02" w:rsidP="0043547E">
      <w:pPr>
        <w:rPr>
          <w:lang w:val="en-US"/>
        </w:rPr>
      </w:pPr>
    </w:p>
    <w:p w14:paraId="42D0E1DA" w14:textId="77777777" w:rsidR="00072E02" w:rsidRDefault="00072E02" w:rsidP="00072E02">
      <w:pPr>
        <w:pBdr>
          <w:bottom w:val="single" w:sz="6" w:space="1" w:color="auto"/>
        </w:pBdr>
        <w:rPr>
          <w:lang w:val="en-US"/>
        </w:rPr>
      </w:pPr>
    </w:p>
    <w:p w14:paraId="62753A64" w14:textId="77777777" w:rsidR="00072E02" w:rsidRDefault="00072E02" w:rsidP="00072E02">
      <w:pPr>
        <w:rPr>
          <w:lang w:val="en-US"/>
        </w:rPr>
      </w:pPr>
    </w:p>
    <w:p w14:paraId="67119917" w14:textId="77777777" w:rsidR="00072E02" w:rsidRPr="00072E02" w:rsidRDefault="00072E02" w:rsidP="00072E02">
      <w:pPr>
        <w:pStyle w:val="SourceCode"/>
        <w:rPr>
          <w:lang w:val="en-US"/>
        </w:rPr>
      </w:pPr>
      <w:r w:rsidRPr="00072E02">
        <w:rPr>
          <w:rStyle w:val="VerbatimChar"/>
          <w:lang w:val="en-US"/>
        </w:rPr>
        <w:t>1           0 LOAD_CONST               1 (877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2 LOAD_GLOBAL              0 (c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4 BINARY_XOR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6 LOAD_FAST                0 (b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 8 BINARY_AND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0 LOAD_GLOBAL              1 (a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2 LOAD_GLOBAL              2 (h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4 LOAD_FAST                0 (b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6 BINARY_SUBTRACT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18 BINARY_OR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0 LOAD_GLOBAL              0 (c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2 LOAD_FAST                0 (b)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4 BINARY_OR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6 BINARY_ADD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28 BINARY_TRUE_DIVIDE</w:t>
      </w:r>
      <w:r w:rsidRPr="00072E02">
        <w:rPr>
          <w:lang w:val="en-US"/>
        </w:rPr>
        <w:br/>
      </w:r>
      <w:r w:rsidRPr="00072E02">
        <w:rPr>
          <w:rStyle w:val="VerbatimChar"/>
          <w:lang w:val="en-US"/>
        </w:rPr>
        <w:t xml:space="preserve">             30 RETURN_VALUE</w:t>
      </w:r>
    </w:p>
    <w:p w14:paraId="434ED868" w14:textId="7F563B5E" w:rsidR="00072E02" w:rsidRDefault="00072E02" w:rsidP="0043547E">
      <w:pPr>
        <w:rPr>
          <w:lang w:val="en-US"/>
        </w:rPr>
      </w:pPr>
    </w:p>
    <w:p w14:paraId="636DBC57" w14:textId="28F3216A" w:rsidR="00072E02" w:rsidRDefault="00072E02" w:rsidP="0043547E">
      <w:pPr>
        <w:rPr>
          <w:lang w:val="en-US"/>
        </w:rPr>
      </w:pPr>
    </w:p>
    <w:p w14:paraId="1255B77A" w14:textId="07678CCC" w:rsidR="00072E02" w:rsidRPr="007F5460" w:rsidRDefault="00072E02" w:rsidP="0043547E">
      <w:r>
        <w:t>Решение</w:t>
      </w:r>
      <w:r w:rsidRPr="007F5460">
        <w:t>:</w:t>
      </w:r>
    </w:p>
    <w:p w14:paraId="2A913585" w14:textId="1FBEE6C4" w:rsidR="00072E02" w:rsidRPr="007F5460" w:rsidRDefault="00072E02" w:rsidP="0043547E"/>
    <w:p w14:paraId="4BA4F23C" w14:textId="668B2F1F" w:rsidR="00B92C01" w:rsidRPr="007F5460" w:rsidRDefault="00AA0024" w:rsidP="0043547E">
      <w:r w:rsidRPr="007F5460">
        <w:t>(((877^</w:t>
      </w:r>
      <w:proofErr w:type="gramStart"/>
      <w:r>
        <w:rPr>
          <w:lang w:val="en-US"/>
        </w:rPr>
        <w:t>c</w:t>
      </w:r>
      <w:r w:rsidRPr="007F5460">
        <w:t>)&amp;</w:t>
      </w:r>
      <w:proofErr w:type="gramEnd"/>
      <w:r>
        <w:rPr>
          <w:lang w:val="en-US"/>
        </w:rPr>
        <w:t>b</w:t>
      </w:r>
      <w:r w:rsidRPr="007F5460">
        <w:t>)/((</w:t>
      </w:r>
      <w:r>
        <w:rPr>
          <w:lang w:val="en-US"/>
        </w:rPr>
        <w:t>a</w:t>
      </w:r>
      <w:r w:rsidRPr="007F5460">
        <w:t>|(</w:t>
      </w:r>
      <w:r>
        <w:rPr>
          <w:lang w:val="en-US"/>
        </w:rPr>
        <w:t>h</w:t>
      </w:r>
      <w:r w:rsidRPr="007F5460">
        <w:t>-</w:t>
      </w:r>
      <w:r>
        <w:rPr>
          <w:lang w:val="en-US"/>
        </w:rPr>
        <w:t>b</w:t>
      </w:r>
      <w:r w:rsidRPr="007F5460">
        <w:t>))+(</w:t>
      </w:r>
      <w:r>
        <w:rPr>
          <w:lang w:val="en-US"/>
        </w:rPr>
        <w:t>c</w:t>
      </w:r>
      <w:r w:rsidRPr="007F5460">
        <w:t>|</w:t>
      </w:r>
      <w:r>
        <w:rPr>
          <w:lang w:val="en-US"/>
        </w:rPr>
        <w:t>b</w:t>
      </w:r>
      <w:r w:rsidRPr="007F5460">
        <w:t>)))</w:t>
      </w:r>
    </w:p>
    <w:p w14:paraId="049BAD61" w14:textId="19D24338" w:rsidR="00907122" w:rsidRPr="00904105" w:rsidRDefault="002E6F4D" w:rsidP="0043547E">
      <w:r w:rsidRPr="00904105">
        <w:t>-------</w:t>
      </w:r>
    </w:p>
    <w:p w14:paraId="7E9373BC" w14:textId="77777777" w:rsidR="00907122" w:rsidRPr="00907122" w:rsidRDefault="00907122" w:rsidP="00907122">
      <w:pPr>
        <w:rPr>
          <w:lang w:val="en-US"/>
        </w:rPr>
      </w:pPr>
      <w:r w:rsidRPr="00907122">
        <w:rPr>
          <w:lang w:val="en-US"/>
        </w:rPr>
        <w:t xml:space="preserve">import </w:t>
      </w:r>
      <w:proofErr w:type="gramStart"/>
      <w:r w:rsidRPr="00907122">
        <w:rPr>
          <w:lang w:val="en-US"/>
        </w:rPr>
        <w:t>dis</w:t>
      </w:r>
      <w:proofErr w:type="gramEnd"/>
    </w:p>
    <w:p w14:paraId="79CBDEAA" w14:textId="77777777" w:rsidR="00907122" w:rsidRPr="00907122" w:rsidRDefault="00907122" w:rsidP="00907122">
      <w:pPr>
        <w:rPr>
          <w:lang w:val="en-US"/>
        </w:rPr>
      </w:pPr>
    </w:p>
    <w:p w14:paraId="1D2A2B34" w14:textId="77777777" w:rsidR="00907122" w:rsidRPr="00907122" w:rsidRDefault="00907122" w:rsidP="00907122">
      <w:pPr>
        <w:rPr>
          <w:lang w:val="en-US"/>
        </w:rPr>
      </w:pPr>
      <w:proofErr w:type="spellStart"/>
      <w:proofErr w:type="gramStart"/>
      <w:r w:rsidRPr="00907122">
        <w:rPr>
          <w:lang w:val="en-US"/>
        </w:rPr>
        <w:t>h,a</w:t>
      </w:r>
      <w:proofErr w:type="gramEnd"/>
      <w:r w:rsidRPr="00907122">
        <w:rPr>
          <w:lang w:val="en-US"/>
        </w:rPr>
        <w:t>,c</w:t>
      </w:r>
      <w:proofErr w:type="spellEnd"/>
      <w:r w:rsidRPr="00907122">
        <w:rPr>
          <w:lang w:val="en-US"/>
        </w:rPr>
        <w:t xml:space="preserve"> = 1, 1, 1</w:t>
      </w:r>
    </w:p>
    <w:p w14:paraId="75C81EB6" w14:textId="77777777" w:rsidR="00907122" w:rsidRPr="00907122" w:rsidRDefault="00907122" w:rsidP="00907122">
      <w:pPr>
        <w:rPr>
          <w:lang w:val="en-US"/>
        </w:rPr>
      </w:pPr>
    </w:p>
    <w:p w14:paraId="194F2E7F" w14:textId="77777777" w:rsidR="00907122" w:rsidRPr="00907122" w:rsidRDefault="00907122" w:rsidP="00907122">
      <w:pPr>
        <w:rPr>
          <w:lang w:val="en-US"/>
        </w:rPr>
      </w:pPr>
      <w:r w:rsidRPr="00907122">
        <w:rPr>
          <w:lang w:val="en-US"/>
        </w:rPr>
        <w:t xml:space="preserve">def </w:t>
      </w:r>
      <w:proofErr w:type="spellStart"/>
      <w:r w:rsidRPr="00907122">
        <w:rPr>
          <w:lang w:val="en-US"/>
        </w:rPr>
        <w:t>func</w:t>
      </w:r>
      <w:proofErr w:type="spellEnd"/>
      <w:r w:rsidRPr="00907122">
        <w:rPr>
          <w:lang w:val="en-US"/>
        </w:rPr>
        <w:t>(b):</w:t>
      </w:r>
    </w:p>
    <w:p w14:paraId="0DB773B7" w14:textId="77777777" w:rsidR="00907122" w:rsidRPr="00907122" w:rsidRDefault="00907122" w:rsidP="00907122">
      <w:pPr>
        <w:rPr>
          <w:lang w:val="en-US"/>
        </w:rPr>
      </w:pPr>
      <w:r w:rsidRPr="00907122">
        <w:rPr>
          <w:lang w:val="en-US"/>
        </w:rPr>
        <w:t xml:space="preserve">    return (((877^</w:t>
      </w:r>
      <w:proofErr w:type="gramStart"/>
      <w:r w:rsidRPr="00907122">
        <w:rPr>
          <w:lang w:val="en-US"/>
        </w:rPr>
        <w:t>c)&amp;</w:t>
      </w:r>
      <w:proofErr w:type="gramEnd"/>
      <w:r w:rsidRPr="00907122">
        <w:rPr>
          <w:lang w:val="en-US"/>
        </w:rPr>
        <w:t>b)/((a|(h-b))+(</w:t>
      </w:r>
      <w:proofErr w:type="spellStart"/>
      <w:r w:rsidRPr="00907122">
        <w:rPr>
          <w:lang w:val="en-US"/>
        </w:rPr>
        <w:t>c|b</w:t>
      </w:r>
      <w:proofErr w:type="spellEnd"/>
      <w:r w:rsidRPr="00907122">
        <w:rPr>
          <w:lang w:val="en-US"/>
        </w:rPr>
        <w:t>)))</w:t>
      </w:r>
    </w:p>
    <w:p w14:paraId="1E5C057E" w14:textId="51DEE216" w:rsidR="00907122" w:rsidRDefault="00907122" w:rsidP="00907122">
      <w:pPr>
        <w:rPr>
          <w:lang w:val="en-US"/>
        </w:rPr>
      </w:pPr>
      <w:r w:rsidRPr="00907122">
        <w:rPr>
          <w:lang w:val="en-US"/>
        </w:rPr>
        <w:t>print(</w:t>
      </w:r>
      <w:proofErr w:type="spellStart"/>
      <w:r w:rsidRPr="00907122">
        <w:rPr>
          <w:lang w:val="en-US"/>
        </w:rPr>
        <w:t>dis.dis</w:t>
      </w:r>
      <w:proofErr w:type="spellEnd"/>
      <w:r w:rsidRPr="00907122">
        <w:rPr>
          <w:lang w:val="en-US"/>
        </w:rPr>
        <w:t>(</w:t>
      </w:r>
      <w:proofErr w:type="spellStart"/>
      <w:r w:rsidRPr="00907122">
        <w:rPr>
          <w:lang w:val="en-US"/>
        </w:rPr>
        <w:t>func</w:t>
      </w:r>
      <w:proofErr w:type="spellEnd"/>
      <w:r w:rsidRPr="00907122">
        <w:rPr>
          <w:lang w:val="en-US"/>
        </w:rPr>
        <w:t>))</w:t>
      </w:r>
    </w:p>
    <w:p w14:paraId="5091E1AE" w14:textId="77777777" w:rsidR="00B92C01" w:rsidRDefault="00B92C01" w:rsidP="00B92C01">
      <w:pPr>
        <w:pBdr>
          <w:bottom w:val="single" w:sz="6" w:space="1" w:color="auto"/>
        </w:pBdr>
        <w:rPr>
          <w:lang w:val="en-US"/>
        </w:rPr>
      </w:pPr>
    </w:p>
    <w:p w14:paraId="078BA64F" w14:textId="77777777" w:rsidR="00B92C01" w:rsidRDefault="00B92C01" w:rsidP="00B92C01">
      <w:pPr>
        <w:rPr>
          <w:lang w:val="en-US"/>
        </w:rPr>
      </w:pPr>
    </w:p>
    <w:p w14:paraId="6935DB5E" w14:textId="1377CCDD" w:rsidR="00B92C01" w:rsidRDefault="00B92C01" w:rsidP="0043547E">
      <w:pPr>
        <w:rPr>
          <w:lang w:val="en-US"/>
        </w:rPr>
      </w:pPr>
    </w:p>
    <w:p w14:paraId="75FAFB8B" w14:textId="0AE7FDBA" w:rsidR="00B92C01" w:rsidRDefault="00B92C01" w:rsidP="0043547E">
      <w:pPr>
        <w:rPr>
          <w:rStyle w:val="VerbatimChar"/>
          <w:lang w:val="en-US"/>
        </w:rPr>
      </w:pPr>
      <w:r w:rsidRPr="00B92C01">
        <w:rPr>
          <w:rStyle w:val="VerbatimChar"/>
          <w:lang w:val="en-US"/>
        </w:rPr>
        <w:t xml:space="preserve">  1           0 LOAD_GLOBAL              0 (f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 2 LOAD_GLOBAL              0 (f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 4 LOAD_GLOBAL              1 (b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 6 BINARY_XOR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 8 LOAD_FAST                0 (c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lastRenderedPageBreak/>
        <w:t xml:space="preserve">             10 BINARY_SUBTRACT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12 LOAD_CONST               1 (233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14 LOAD_FAST                1 (h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16 BINARY_MULTIPLY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18 BINARY_OR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20 BINARY_TRUE_DIVIDE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22 LOAD_GLOBAL              1 (b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24 LOAD_CONST               2 (5)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26 BINARY_MULTIPLY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28 BINARY_SUBTRACT</w:t>
      </w:r>
      <w:r w:rsidRPr="00B92C01">
        <w:rPr>
          <w:lang w:val="en-US"/>
        </w:rPr>
        <w:br/>
      </w:r>
      <w:r w:rsidRPr="00B92C01">
        <w:rPr>
          <w:rStyle w:val="VerbatimChar"/>
          <w:lang w:val="en-US"/>
        </w:rPr>
        <w:t xml:space="preserve">             30 RETURN_VALUE</w:t>
      </w:r>
    </w:p>
    <w:p w14:paraId="00FD7B73" w14:textId="1775AB12" w:rsidR="00B92C01" w:rsidRDefault="00B92C01" w:rsidP="0043547E">
      <w:pPr>
        <w:rPr>
          <w:rStyle w:val="VerbatimChar"/>
          <w:lang w:val="en-US"/>
        </w:rPr>
      </w:pPr>
    </w:p>
    <w:p w14:paraId="18307F2D" w14:textId="178B91B7" w:rsidR="00B92C01" w:rsidRDefault="00B92C01" w:rsidP="0043547E">
      <w:pPr>
        <w:rPr>
          <w:rStyle w:val="VerbatimChar"/>
          <w:lang w:val="en-US"/>
        </w:rPr>
      </w:pPr>
    </w:p>
    <w:p w14:paraId="2A3DB5B6" w14:textId="1C70DAF7" w:rsidR="00B92C01" w:rsidRPr="00AA0024" w:rsidRDefault="00B92C01" w:rsidP="0043547E">
      <w:pPr>
        <w:rPr>
          <w:rStyle w:val="VerbatimChar"/>
          <w:lang w:val="en-US"/>
        </w:rPr>
      </w:pPr>
    </w:p>
    <w:p w14:paraId="308CF306" w14:textId="2A53F6FC" w:rsidR="00B92C01" w:rsidRPr="00AA0024" w:rsidRDefault="00B92C01" w:rsidP="0043547E">
      <w:pPr>
        <w:rPr>
          <w:rStyle w:val="VerbatimChar"/>
          <w:lang w:val="en-US"/>
        </w:rPr>
      </w:pPr>
    </w:p>
    <w:p w14:paraId="4E6FE3AF" w14:textId="357E9C8C" w:rsidR="00B92C01" w:rsidRPr="00AA0024" w:rsidRDefault="00B92C01" w:rsidP="00B92C01">
      <w:r>
        <w:t>Решение</w:t>
      </w:r>
      <w:r w:rsidRPr="00AA0024">
        <w:t>:</w:t>
      </w:r>
    </w:p>
    <w:p w14:paraId="554876E2" w14:textId="580595A4" w:rsidR="00B92C01" w:rsidRPr="00AA0024" w:rsidRDefault="00B92C01" w:rsidP="00B92C01"/>
    <w:p w14:paraId="7236F829" w14:textId="1BA1F4B7" w:rsidR="00B92C01" w:rsidRPr="00904105" w:rsidRDefault="007F5460" w:rsidP="0043547E">
      <w:r w:rsidRPr="00904105">
        <w:t>((</w:t>
      </w:r>
      <w:r>
        <w:rPr>
          <w:lang w:val="en-US"/>
        </w:rPr>
        <w:t>f</w:t>
      </w:r>
      <w:r w:rsidRPr="00904105">
        <w:t xml:space="preserve"> / (</w:t>
      </w:r>
      <w:proofErr w:type="gramStart"/>
      <w:r w:rsidRPr="00904105">
        <w:t xml:space="preserve">(( </w:t>
      </w:r>
      <w:r>
        <w:rPr>
          <w:lang w:val="en-US"/>
        </w:rPr>
        <w:t>f</w:t>
      </w:r>
      <w:proofErr w:type="gramEnd"/>
      <w:r w:rsidRPr="00904105">
        <w:t xml:space="preserve"> ˆ </w:t>
      </w:r>
      <w:r>
        <w:rPr>
          <w:lang w:val="en-US"/>
        </w:rPr>
        <w:t>b</w:t>
      </w:r>
      <w:r w:rsidRPr="00904105">
        <w:t xml:space="preserve"> ) – </w:t>
      </w:r>
      <w:r>
        <w:rPr>
          <w:lang w:val="en-US"/>
        </w:rPr>
        <w:t>c</w:t>
      </w:r>
      <w:r w:rsidRPr="00904105">
        <w:t xml:space="preserve"> ) | (233 </w:t>
      </w:r>
      <w:r w:rsidR="005629F2" w:rsidRPr="00904105">
        <w:t>*</w:t>
      </w:r>
      <w:r w:rsidRPr="00904105">
        <w:t xml:space="preserve"> </w:t>
      </w:r>
      <w:r>
        <w:rPr>
          <w:lang w:val="en-US"/>
        </w:rPr>
        <w:t>h</w:t>
      </w:r>
      <w:r w:rsidRPr="00904105">
        <w:t>))) - (</w:t>
      </w:r>
      <w:r>
        <w:rPr>
          <w:lang w:val="en-US"/>
        </w:rPr>
        <w:t>b</w:t>
      </w:r>
      <w:r w:rsidRPr="00904105">
        <w:t xml:space="preserve"> *5)) </w:t>
      </w:r>
    </w:p>
    <w:p w14:paraId="2F35D378" w14:textId="0F46B985" w:rsidR="005629F2" w:rsidRPr="00904105" w:rsidRDefault="002E6F4D" w:rsidP="0043547E">
      <w:r w:rsidRPr="00904105">
        <w:t>-------</w:t>
      </w:r>
    </w:p>
    <w:p w14:paraId="6C79BFFB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import </w:t>
      </w:r>
      <w:proofErr w:type="gramStart"/>
      <w:r w:rsidRPr="005629F2">
        <w:rPr>
          <w:lang w:val="en-US"/>
        </w:rPr>
        <w:t>dis</w:t>
      </w:r>
      <w:proofErr w:type="gramEnd"/>
    </w:p>
    <w:p w14:paraId="15C6E397" w14:textId="77777777" w:rsidR="005629F2" w:rsidRPr="005629F2" w:rsidRDefault="005629F2" w:rsidP="005629F2">
      <w:pPr>
        <w:rPr>
          <w:lang w:val="en-US"/>
        </w:rPr>
      </w:pPr>
    </w:p>
    <w:p w14:paraId="0A15C57E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f, f, b = 1, 1, 1 </w:t>
      </w:r>
    </w:p>
    <w:p w14:paraId="004617A4" w14:textId="77777777" w:rsidR="005629F2" w:rsidRPr="005629F2" w:rsidRDefault="005629F2" w:rsidP="005629F2">
      <w:pPr>
        <w:rPr>
          <w:lang w:val="en-US"/>
        </w:rPr>
      </w:pPr>
    </w:p>
    <w:p w14:paraId="1C05B025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def </w:t>
      </w:r>
      <w:proofErr w:type="spellStart"/>
      <w:r w:rsidRPr="005629F2">
        <w:rPr>
          <w:lang w:val="en-US"/>
        </w:rPr>
        <w:t>func</w:t>
      </w:r>
      <w:proofErr w:type="spellEnd"/>
      <w:r w:rsidRPr="005629F2">
        <w:rPr>
          <w:lang w:val="en-US"/>
        </w:rPr>
        <w:t>(</w:t>
      </w:r>
      <w:proofErr w:type="spellStart"/>
      <w:proofErr w:type="gramStart"/>
      <w:r w:rsidRPr="005629F2">
        <w:rPr>
          <w:lang w:val="en-US"/>
        </w:rPr>
        <w:t>c,h</w:t>
      </w:r>
      <w:proofErr w:type="spellEnd"/>
      <w:proofErr w:type="gramEnd"/>
      <w:r w:rsidRPr="005629F2">
        <w:rPr>
          <w:lang w:val="en-US"/>
        </w:rPr>
        <w:t>):</w:t>
      </w:r>
    </w:p>
    <w:p w14:paraId="21432C73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    return </w:t>
      </w:r>
      <w:proofErr w:type="gramStart"/>
      <w:r w:rsidRPr="005629F2">
        <w:rPr>
          <w:lang w:val="en-US"/>
        </w:rPr>
        <w:t>( (</w:t>
      </w:r>
      <w:proofErr w:type="gramEnd"/>
      <w:r w:rsidRPr="005629F2">
        <w:rPr>
          <w:lang w:val="en-US"/>
        </w:rPr>
        <w:t xml:space="preserve"> f / ( ( ( f ^ b ) - c ) | ( 233 * h ) ) ) - ( b * 5 ) ) </w:t>
      </w:r>
    </w:p>
    <w:p w14:paraId="4071E89B" w14:textId="496E8D62" w:rsidR="005629F2" w:rsidRDefault="005629F2" w:rsidP="005629F2">
      <w:pPr>
        <w:rPr>
          <w:lang w:val="en-US"/>
        </w:rPr>
      </w:pPr>
      <w:r w:rsidRPr="005629F2">
        <w:rPr>
          <w:lang w:val="en-US"/>
        </w:rPr>
        <w:t>print(</w:t>
      </w:r>
      <w:proofErr w:type="spellStart"/>
      <w:r w:rsidRPr="005629F2">
        <w:rPr>
          <w:lang w:val="en-US"/>
        </w:rPr>
        <w:t>dis.dis</w:t>
      </w:r>
      <w:proofErr w:type="spellEnd"/>
      <w:r w:rsidRPr="005629F2">
        <w:rPr>
          <w:lang w:val="en-US"/>
        </w:rPr>
        <w:t>(</w:t>
      </w:r>
      <w:proofErr w:type="spellStart"/>
      <w:r w:rsidRPr="005629F2">
        <w:rPr>
          <w:lang w:val="en-US"/>
        </w:rPr>
        <w:t>func</w:t>
      </w:r>
      <w:proofErr w:type="spellEnd"/>
      <w:r w:rsidRPr="005629F2">
        <w:rPr>
          <w:lang w:val="en-US"/>
        </w:rPr>
        <w:t>))</w:t>
      </w:r>
    </w:p>
    <w:p w14:paraId="3132BF72" w14:textId="02E73FE6" w:rsidR="005629F2" w:rsidRDefault="005629F2" w:rsidP="005629F2">
      <w:pPr>
        <w:rPr>
          <w:lang w:val="en-US"/>
        </w:rPr>
      </w:pPr>
    </w:p>
    <w:p w14:paraId="7C8B18F7" w14:textId="7F49C7B2" w:rsidR="005629F2" w:rsidRDefault="005629F2" w:rsidP="005629F2">
      <w:pPr>
        <w:rPr>
          <w:lang w:val="en-US"/>
        </w:rPr>
      </w:pPr>
    </w:p>
    <w:p w14:paraId="3D6DD79A" w14:textId="77777777" w:rsidR="005629F2" w:rsidRDefault="005629F2" w:rsidP="005629F2">
      <w:pPr>
        <w:pBdr>
          <w:bottom w:val="single" w:sz="6" w:space="1" w:color="auto"/>
        </w:pBdr>
        <w:rPr>
          <w:lang w:val="en-US"/>
        </w:rPr>
      </w:pPr>
    </w:p>
    <w:p w14:paraId="4C7EF445" w14:textId="39F5154C" w:rsidR="005629F2" w:rsidRDefault="005629F2" w:rsidP="005629F2">
      <w:pPr>
        <w:rPr>
          <w:lang w:val="en-US"/>
        </w:rPr>
      </w:pPr>
    </w:p>
    <w:p w14:paraId="0A3EE319" w14:textId="299AEB6F" w:rsidR="005629F2" w:rsidRDefault="005629F2" w:rsidP="005629F2">
      <w:pPr>
        <w:rPr>
          <w:lang w:val="en-US"/>
        </w:rPr>
      </w:pPr>
    </w:p>
    <w:p w14:paraId="2A028CE0" w14:textId="77777777" w:rsidR="005629F2" w:rsidRPr="005629F2" w:rsidRDefault="005629F2" w:rsidP="005629F2">
      <w:pPr>
        <w:pStyle w:val="SourceCode"/>
        <w:rPr>
          <w:lang w:val="en-US"/>
        </w:rPr>
      </w:pPr>
      <w:r w:rsidRPr="005629F2">
        <w:rPr>
          <w:rStyle w:val="VerbatimChar"/>
          <w:lang w:val="en-US"/>
        </w:rPr>
        <w:t xml:space="preserve">  1           0 LOAD_GLOBAL              0 (h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2 LOAD_FAST                1 (e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4 LOAD_GLOBAL              1 (c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6 LOAD_FAST                0 (a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8 BINARY_XOR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0 LOAD_CONST               1 (553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2 LOAD_FAST                0 (a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4 BINARY_AND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6 LOAD_GLOBAL              0 (h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8 BINARY_XOR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0 BINARY_ADD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2 BINARY_TRUE_DIVIDE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4 BINARY_TRUE_DIVIDE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6 RETURN_VALUE</w:t>
      </w:r>
    </w:p>
    <w:p w14:paraId="3746C164" w14:textId="43081915" w:rsidR="005629F2" w:rsidRDefault="005629F2" w:rsidP="005629F2">
      <w:pPr>
        <w:rPr>
          <w:lang w:val="en-US"/>
        </w:rPr>
      </w:pPr>
    </w:p>
    <w:p w14:paraId="28B71465" w14:textId="12963166" w:rsidR="005629F2" w:rsidRDefault="005629F2" w:rsidP="005629F2">
      <w:pPr>
        <w:rPr>
          <w:lang w:val="en-US"/>
        </w:rPr>
      </w:pPr>
    </w:p>
    <w:p w14:paraId="26F1CD34" w14:textId="4F33DB32" w:rsidR="005629F2" w:rsidRDefault="005629F2" w:rsidP="005629F2">
      <w:pPr>
        <w:rPr>
          <w:lang w:val="en-US"/>
        </w:rPr>
      </w:pPr>
      <w:r>
        <w:t>Решение</w:t>
      </w:r>
      <w:r>
        <w:rPr>
          <w:lang w:val="en-US"/>
        </w:rPr>
        <w:t xml:space="preserve">: </w:t>
      </w:r>
    </w:p>
    <w:p w14:paraId="136CEB21" w14:textId="5484FBEC" w:rsidR="005629F2" w:rsidRDefault="005629F2" w:rsidP="005629F2">
      <w:pPr>
        <w:rPr>
          <w:lang w:val="en-US"/>
        </w:rPr>
      </w:pPr>
    </w:p>
    <w:p w14:paraId="0CC169A6" w14:textId="03F67A8C" w:rsidR="005629F2" w:rsidRDefault="005629F2" w:rsidP="005629F2">
      <w:pPr>
        <w:rPr>
          <w:lang w:val="en-US"/>
        </w:rPr>
      </w:pPr>
      <w:r>
        <w:rPr>
          <w:lang w:val="en-US"/>
        </w:rPr>
        <w:t>(h / (e / ((c ˆ a) + ((533 &amp; a) ^ h))))</w:t>
      </w:r>
    </w:p>
    <w:p w14:paraId="21C7EF7A" w14:textId="0F2F1190" w:rsidR="005629F2" w:rsidRDefault="002E6F4D" w:rsidP="005629F2">
      <w:pPr>
        <w:rPr>
          <w:lang w:val="en-US"/>
        </w:rPr>
      </w:pPr>
      <w:r>
        <w:rPr>
          <w:lang w:val="en-US"/>
        </w:rPr>
        <w:t>--------</w:t>
      </w:r>
    </w:p>
    <w:p w14:paraId="00827180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import </w:t>
      </w:r>
      <w:proofErr w:type="gramStart"/>
      <w:r w:rsidRPr="005629F2">
        <w:rPr>
          <w:lang w:val="en-US"/>
        </w:rPr>
        <w:t>dis</w:t>
      </w:r>
      <w:proofErr w:type="gramEnd"/>
    </w:p>
    <w:p w14:paraId="2748EADB" w14:textId="77777777" w:rsidR="005629F2" w:rsidRPr="005629F2" w:rsidRDefault="005629F2" w:rsidP="005629F2">
      <w:pPr>
        <w:rPr>
          <w:lang w:val="en-US"/>
        </w:rPr>
      </w:pPr>
    </w:p>
    <w:p w14:paraId="3366A59B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>h, c = 1, 1</w:t>
      </w:r>
    </w:p>
    <w:p w14:paraId="03EC0CAF" w14:textId="77777777" w:rsidR="005629F2" w:rsidRPr="005629F2" w:rsidRDefault="005629F2" w:rsidP="005629F2">
      <w:pPr>
        <w:rPr>
          <w:lang w:val="en-US"/>
        </w:rPr>
      </w:pPr>
    </w:p>
    <w:p w14:paraId="11AF377C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def </w:t>
      </w:r>
      <w:proofErr w:type="spellStart"/>
      <w:r w:rsidRPr="005629F2">
        <w:rPr>
          <w:lang w:val="en-US"/>
        </w:rPr>
        <w:t>func</w:t>
      </w:r>
      <w:proofErr w:type="spellEnd"/>
      <w:r w:rsidRPr="005629F2">
        <w:rPr>
          <w:lang w:val="en-US"/>
        </w:rPr>
        <w:t>(</w:t>
      </w:r>
      <w:proofErr w:type="spellStart"/>
      <w:proofErr w:type="gramStart"/>
      <w:r w:rsidRPr="005629F2">
        <w:rPr>
          <w:lang w:val="en-US"/>
        </w:rPr>
        <w:t>e,a</w:t>
      </w:r>
      <w:proofErr w:type="spellEnd"/>
      <w:proofErr w:type="gramEnd"/>
      <w:r w:rsidRPr="005629F2">
        <w:rPr>
          <w:lang w:val="en-US"/>
        </w:rPr>
        <w:t>):</w:t>
      </w:r>
    </w:p>
    <w:p w14:paraId="09F037BA" w14:textId="77777777" w:rsidR="005629F2" w:rsidRPr="005629F2" w:rsidRDefault="005629F2" w:rsidP="005629F2">
      <w:pPr>
        <w:rPr>
          <w:lang w:val="en-US"/>
        </w:rPr>
      </w:pPr>
      <w:r w:rsidRPr="005629F2">
        <w:rPr>
          <w:lang w:val="en-US"/>
        </w:rPr>
        <w:t xml:space="preserve">    return (h / (e / ((c ^ a) + ((533 &amp; a) ^ h)))) </w:t>
      </w:r>
    </w:p>
    <w:p w14:paraId="06633D00" w14:textId="2BFB594F" w:rsidR="005629F2" w:rsidRDefault="005629F2" w:rsidP="005629F2">
      <w:pPr>
        <w:rPr>
          <w:lang w:val="en-US"/>
        </w:rPr>
      </w:pPr>
      <w:r w:rsidRPr="005629F2">
        <w:rPr>
          <w:lang w:val="en-US"/>
        </w:rPr>
        <w:t>print(</w:t>
      </w:r>
      <w:proofErr w:type="spellStart"/>
      <w:r w:rsidRPr="005629F2">
        <w:rPr>
          <w:lang w:val="en-US"/>
        </w:rPr>
        <w:t>dis.dis</w:t>
      </w:r>
      <w:proofErr w:type="spellEnd"/>
      <w:r w:rsidRPr="005629F2">
        <w:rPr>
          <w:lang w:val="en-US"/>
        </w:rPr>
        <w:t>(</w:t>
      </w:r>
      <w:proofErr w:type="spellStart"/>
      <w:r w:rsidRPr="005629F2">
        <w:rPr>
          <w:lang w:val="en-US"/>
        </w:rPr>
        <w:t>func</w:t>
      </w:r>
      <w:proofErr w:type="spellEnd"/>
      <w:r w:rsidRPr="005629F2">
        <w:rPr>
          <w:lang w:val="en-US"/>
        </w:rPr>
        <w:t>))</w:t>
      </w:r>
    </w:p>
    <w:p w14:paraId="649DE53E" w14:textId="1870688C" w:rsidR="005629F2" w:rsidRDefault="005629F2" w:rsidP="005629F2">
      <w:pPr>
        <w:rPr>
          <w:lang w:val="en-US"/>
        </w:rPr>
      </w:pPr>
    </w:p>
    <w:p w14:paraId="2B67815A" w14:textId="3CDA1FE7" w:rsidR="005629F2" w:rsidRDefault="005629F2" w:rsidP="005629F2">
      <w:pPr>
        <w:rPr>
          <w:lang w:val="en-US"/>
        </w:rPr>
      </w:pPr>
    </w:p>
    <w:p w14:paraId="5E381604" w14:textId="77777777" w:rsidR="005629F2" w:rsidRDefault="005629F2" w:rsidP="005629F2">
      <w:pPr>
        <w:pBdr>
          <w:bottom w:val="single" w:sz="6" w:space="1" w:color="auto"/>
        </w:pBdr>
        <w:rPr>
          <w:lang w:val="en-US"/>
        </w:rPr>
      </w:pPr>
    </w:p>
    <w:p w14:paraId="1706C254" w14:textId="28B18D18" w:rsidR="005629F2" w:rsidRDefault="005629F2" w:rsidP="005629F2">
      <w:pPr>
        <w:rPr>
          <w:lang w:val="en-US"/>
        </w:rPr>
      </w:pPr>
    </w:p>
    <w:p w14:paraId="3E7E8BF0" w14:textId="17CB5533" w:rsidR="005629F2" w:rsidRDefault="005629F2" w:rsidP="005629F2">
      <w:pPr>
        <w:rPr>
          <w:lang w:val="en-US"/>
        </w:rPr>
      </w:pPr>
    </w:p>
    <w:p w14:paraId="5101E1E0" w14:textId="77777777" w:rsidR="005629F2" w:rsidRPr="005629F2" w:rsidRDefault="005629F2" w:rsidP="005629F2">
      <w:pPr>
        <w:pStyle w:val="SourceCode"/>
        <w:rPr>
          <w:lang w:val="en-US"/>
        </w:rPr>
      </w:pPr>
      <w:r w:rsidRPr="005629F2">
        <w:rPr>
          <w:rStyle w:val="VerbatimChar"/>
          <w:lang w:val="en-US"/>
        </w:rPr>
        <w:t>1           0 LOAD_GLOBAL              0 (g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2 </w:t>
      </w:r>
      <w:proofErr w:type="gramStart"/>
      <w:r w:rsidRPr="005629F2">
        <w:rPr>
          <w:rStyle w:val="VerbatimChar"/>
          <w:lang w:val="en-US"/>
        </w:rPr>
        <w:t>LOAD</w:t>
      </w:r>
      <w:proofErr w:type="gramEnd"/>
      <w:r w:rsidRPr="005629F2">
        <w:rPr>
          <w:rStyle w:val="VerbatimChar"/>
          <w:lang w:val="en-US"/>
        </w:rPr>
        <w:t>_CONST               1 (966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4 BINARY_SUBTRACT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6 LOAD_GLOBAL              1 (b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 8 LOAD_CONST               2 (173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0 BINARY_TRUE_DIVIDE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2 LOAD_FAST                0 (c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4 BINARY_OR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6 BINARY_XOR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18 LOAD_GLOBAL              2 (f)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0 BINARY_AND</w:t>
      </w:r>
      <w:r w:rsidRPr="005629F2">
        <w:rPr>
          <w:lang w:val="en-US"/>
        </w:rPr>
        <w:br/>
      </w:r>
      <w:r w:rsidRPr="005629F2">
        <w:rPr>
          <w:rStyle w:val="VerbatimChar"/>
          <w:lang w:val="en-US"/>
        </w:rPr>
        <w:t xml:space="preserve">             22 RETURN_VALUE</w:t>
      </w:r>
    </w:p>
    <w:p w14:paraId="6E90454A" w14:textId="69495975" w:rsidR="005629F2" w:rsidRDefault="005629F2" w:rsidP="005629F2">
      <w:pPr>
        <w:rPr>
          <w:lang w:val="en-US"/>
        </w:rPr>
      </w:pPr>
    </w:p>
    <w:p w14:paraId="3DF9C0C9" w14:textId="4E547579" w:rsidR="0035456F" w:rsidRPr="00904105" w:rsidRDefault="0035456F" w:rsidP="005629F2">
      <w:r>
        <w:t>Решение</w:t>
      </w:r>
      <w:r w:rsidRPr="00904105">
        <w:t xml:space="preserve">: </w:t>
      </w:r>
    </w:p>
    <w:p w14:paraId="192B7D19" w14:textId="346AEF44" w:rsidR="0035456F" w:rsidRPr="00904105" w:rsidRDefault="0035456F" w:rsidP="005629F2"/>
    <w:p w14:paraId="0569CC9D" w14:textId="1D72B253" w:rsidR="0035456F" w:rsidRPr="00904105" w:rsidRDefault="0035456F" w:rsidP="005629F2">
      <w:r w:rsidRPr="00904105">
        <w:t>((</w:t>
      </w:r>
      <w:r>
        <w:rPr>
          <w:lang w:val="en-US"/>
        </w:rPr>
        <w:t>g</w:t>
      </w:r>
      <w:r w:rsidRPr="00904105">
        <w:t xml:space="preserve"> – 966) ˆ ((</w:t>
      </w:r>
      <w:r>
        <w:rPr>
          <w:lang w:val="en-US"/>
        </w:rPr>
        <w:t>b</w:t>
      </w:r>
      <w:r w:rsidRPr="00904105">
        <w:t xml:space="preserve"> / 173) | </w:t>
      </w:r>
      <w:proofErr w:type="gramStart"/>
      <w:r>
        <w:rPr>
          <w:lang w:val="en-US"/>
        </w:rPr>
        <w:t>c</w:t>
      </w:r>
      <w:r w:rsidRPr="00904105">
        <w:t xml:space="preserve"> )</w:t>
      </w:r>
      <w:proofErr w:type="gramEnd"/>
      <w:r w:rsidRPr="00904105">
        <w:t xml:space="preserve">) &amp; </w:t>
      </w:r>
      <w:r>
        <w:rPr>
          <w:lang w:val="en-US"/>
        </w:rPr>
        <w:t>f</w:t>
      </w:r>
      <w:r w:rsidRPr="00904105">
        <w:t xml:space="preserve"> </w:t>
      </w:r>
    </w:p>
    <w:p w14:paraId="542FE23C" w14:textId="77777777" w:rsidR="002E6F4D" w:rsidRPr="00904105" w:rsidRDefault="002E6F4D" w:rsidP="005629F2"/>
    <w:p w14:paraId="27E2DF36" w14:textId="1B5EC32F" w:rsidR="00D70D0D" w:rsidRPr="00904105" w:rsidRDefault="002E6F4D" w:rsidP="005629F2">
      <w:r w:rsidRPr="00904105">
        <w:t>--------</w:t>
      </w:r>
    </w:p>
    <w:p w14:paraId="483838DE" w14:textId="77777777" w:rsidR="00D70D0D" w:rsidRPr="00D70D0D" w:rsidRDefault="00D70D0D" w:rsidP="00D70D0D">
      <w:pPr>
        <w:rPr>
          <w:lang w:val="en-US"/>
        </w:rPr>
      </w:pPr>
      <w:r w:rsidRPr="00D70D0D">
        <w:rPr>
          <w:lang w:val="en-US"/>
        </w:rPr>
        <w:t xml:space="preserve">import </w:t>
      </w:r>
      <w:proofErr w:type="gramStart"/>
      <w:r w:rsidRPr="00D70D0D">
        <w:rPr>
          <w:lang w:val="en-US"/>
        </w:rPr>
        <w:t>dis</w:t>
      </w:r>
      <w:proofErr w:type="gramEnd"/>
    </w:p>
    <w:p w14:paraId="2FEA7C09" w14:textId="77777777" w:rsidR="00D70D0D" w:rsidRPr="00D70D0D" w:rsidRDefault="00D70D0D" w:rsidP="00D70D0D">
      <w:pPr>
        <w:rPr>
          <w:lang w:val="en-US"/>
        </w:rPr>
      </w:pPr>
    </w:p>
    <w:p w14:paraId="51A52183" w14:textId="77777777" w:rsidR="00D70D0D" w:rsidRPr="00D70D0D" w:rsidRDefault="00D70D0D" w:rsidP="00D70D0D">
      <w:pPr>
        <w:rPr>
          <w:lang w:val="en-US"/>
        </w:rPr>
      </w:pPr>
      <w:r w:rsidRPr="00D70D0D">
        <w:rPr>
          <w:lang w:val="en-US"/>
        </w:rPr>
        <w:t>g, b, f = 1, 1, 1</w:t>
      </w:r>
    </w:p>
    <w:p w14:paraId="470379ED" w14:textId="77777777" w:rsidR="00D70D0D" w:rsidRPr="00D70D0D" w:rsidRDefault="00D70D0D" w:rsidP="00D70D0D">
      <w:pPr>
        <w:rPr>
          <w:lang w:val="en-US"/>
        </w:rPr>
      </w:pPr>
    </w:p>
    <w:p w14:paraId="6B69630B" w14:textId="77777777" w:rsidR="00D70D0D" w:rsidRPr="00D70D0D" w:rsidRDefault="00D70D0D" w:rsidP="00D70D0D">
      <w:pPr>
        <w:rPr>
          <w:lang w:val="en-US"/>
        </w:rPr>
      </w:pPr>
      <w:r w:rsidRPr="00D70D0D">
        <w:rPr>
          <w:lang w:val="en-US"/>
        </w:rPr>
        <w:t xml:space="preserve">def </w:t>
      </w:r>
      <w:proofErr w:type="spellStart"/>
      <w:r w:rsidRPr="00D70D0D">
        <w:rPr>
          <w:lang w:val="en-US"/>
        </w:rPr>
        <w:t>func</w:t>
      </w:r>
      <w:proofErr w:type="spellEnd"/>
      <w:r w:rsidRPr="00D70D0D">
        <w:rPr>
          <w:lang w:val="en-US"/>
        </w:rPr>
        <w:t>(c):</w:t>
      </w:r>
    </w:p>
    <w:p w14:paraId="4509970E" w14:textId="77777777" w:rsidR="00D70D0D" w:rsidRPr="00D70D0D" w:rsidRDefault="00D70D0D" w:rsidP="00D70D0D">
      <w:pPr>
        <w:rPr>
          <w:lang w:val="en-US"/>
        </w:rPr>
      </w:pPr>
      <w:r w:rsidRPr="00D70D0D">
        <w:rPr>
          <w:lang w:val="en-US"/>
        </w:rPr>
        <w:t xml:space="preserve">   return ((g - 966) ^ ((b / 173) | </w:t>
      </w:r>
      <w:proofErr w:type="gramStart"/>
      <w:r w:rsidRPr="00D70D0D">
        <w:rPr>
          <w:lang w:val="en-US"/>
        </w:rPr>
        <w:t>c )</w:t>
      </w:r>
      <w:proofErr w:type="gramEnd"/>
      <w:r w:rsidRPr="00D70D0D">
        <w:rPr>
          <w:lang w:val="en-US"/>
        </w:rPr>
        <w:t xml:space="preserve">) &amp; f </w:t>
      </w:r>
    </w:p>
    <w:p w14:paraId="38FA1B17" w14:textId="18F195C1" w:rsidR="00D70D0D" w:rsidRDefault="00D70D0D" w:rsidP="00D70D0D">
      <w:pPr>
        <w:rPr>
          <w:lang w:val="en-US"/>
        </w:rPr>
      </w:pPr>
      <w:r w:rsidRPr="00D70D0D">
        <w:rPr>
          <w:lang w:val="en-US"/>
        </w:rPr>
        <w:t>print(</w:t>
      </w:r>
      <w:proofErr w:type="spellStart"/>
      <w:r w:rsidRPr="00D70D0D">
        <w:rPr>
          <w:lang w:val="en-US"/>
        </w:rPr>
        <w:t>dis.dis</w:t>
      </w:r>
      <w:proofErr w:type="spellEnd"/>
      <w:r w:rsidRPr="00D70D0D">
        <w:rPr>
          <w:lang w:val="en-US"/>
        </w:rPr>
        <w:t>(</w:t>
      </w:r>
      <w:proofErr w:type="spellStart"/>
      <w:r w:rsidRPr="00D70D0D">
        <w:rPr>
          <w:lang w:val="en-US"/>
        </w:rPr>
        <w:t>func</w:t>
      </w:r>
      <w:proofErr w:type="spellEnd"/>
      <w:r w:rsidRPr="00D70D0D">
        <w:rPr>
          <w:lang w:val="en-US"/>
        </w:rPr>
        <w:t>))</w:t>
      </w:r>
    </w:p>
    <w:p w14:paraId="070ADEDD" w14:textId="47147E48" w:rsidR="00D70D0D" w:rsidRDefault="00D70D0D" w:rsidP="00D70D0D">
      <w:pPr>
        <w:rPr>
          <w:lang w:val="en-US"/>
        </w:rPr>
      </w:pPr>
    </w:p>
    <w:p w14:paraId="783D5A42" w14:textId="46C2BB00" w:rsidR="00D70D0D" w:rsidRDefault="00D70D0D" w:rsidP="00D70D0D">
      <w:pPr>
        <w:rPr>
          <w:lang w:val="en-US"/>
        </w:rPr>
      </w:pPr>
    </w:p>
    <w:p w14:paraId="378CC565" w14:textId="2E7D77BA" w:rsidR="00D70D0D" w:rsidRDefault="00D70D0D" w:rsidP="00D70D0D">
      <w:pPr>
        <w:rPr>
          <w:lang w:val="en-US"/>
        </w:rPr>
      </w:pPr>
    </w:p>
    <w:p w14:paraId="6E53B678" w14:textId="77777777" w:rsidR="00D70D0D" w:rsidRDefault="00D70D0D" w:rsidP="00D70D0D">
      <w:pPr>
        <w:pBdr>
          <w:bottom w:val="single" w:sz="6" w:space="1" w:color="auto"/>
        </w:pBdr>
        <w:rPr>
          <w:lang w:val="en-US"/>
        </w:rPr>
      </w:pPr>
    </w:p>
    <w:p w14:paraId="1E66F1B7" w14:textId="1C8C1441" w:rsidR="00D70D0D" w:rsidRDefault="00D70D0D" w:rsidP="00D70D0D">
      <w:pPr>
        <w:rPr>
          <w:lang w:val="en-US"/>
        </w:rPr>
      </w:pPr>
    </w:p>
    <w:p w14:paraId="44F1C26D" w14:textId="09BCAE03" w:rsidR="00D70D0D" w:rsidRDefault="00D70D0D" w:rsidP="00D70D0D">
      <w:pPr>
        <w:rPr>
          <w:lang w:val="en-US"/>
        </w:rPr>
      </w:pPr>
    </w:p>
    <w:p w14:paraId="1BBB2729" w14:textId="77777777" w:rsidR="00D70D0D" w:rsidRPr="00D70D0D" w:rsidRDefault="00D70D0D" w:rsidP="00D70D0D">
      <w:pPr>
        <w:pStyle w:val="SourceCode"/>
        <w:rPr>
          <w:lang w:val="en-US"/>
        </w:rPr>
      </w:pPr>
      <w:r w:rsidRPr="00D70D0D">
        <w:rPr>
          <w:rStyle w:val="VerbatimChar"/>
          <w:lang w:val="en-US"/>
        </w:rPr>
        <w:t xml:space="preserve">  1           0 LOAD_FAST                0 (g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 2 </w:t>
      </w:r>
      <w:proofErr w:type="gramStart"/>
      <w:r w:rsidRPr="00D70D0D">
        <w:rPr>
          <w:rStyle w:val="VerbatimChar"/>
          <w:lang w:val="en-US"/>
        </w:rPr>
        <w:t>LOAD</w:t>
      </w:r>
      <w:proofErr w:type="gramEnd"/>
      <w:r w:rsidRPr="00D70D0D">
        <w:rPr>
          <w:rStyle w:val="VerbatimChar"/>
          <w:lang w:val="en-US"/>
        </w:rPr>
        <w:t>_FAST                2 (c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 4 BINARY_TRUE_DIVIDE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 6 LOAD_GLOBAL              0 (e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 8 BINARY_AND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10 LOAD_FAST                1 (d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12 BINARY_AND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14 LOAD_CONST               1 (904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16 LOAD_FAST                0 (g)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lastRenderedPageBreak/>
        <w:t xml:space="preserve">             18 BINARY_TRUE_DIVIDE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20 BINARY_MULTIPLY</w:t>
      </w:r>
      <w:r w:rsidRPr="00D70D0D">
        <w:rPr>
          <w:lang w:val="en-US"/>
        </w:rPr>
        <w:br/>
      </w:r>
      <w:r w:rsidRPr="00D70D0D">
        <w:rPr>
          <w:rStyle w:val="VerbatimChar"/>
          <w:lang w:val="en-US"/>
        </w:rPr>
        <w:t xml:space="preserve">             22 RETURN_VALUE</w:t>
      </w:r>
    </w:p>
    <w:p w14:paraId="266C5779" w14:textId="7C463BE8" w:rsidR="00D70D0D" w:rsidRDefault="00D70D0D" w:rsidP="00D70D0D">
      <w:pPr>
        <w:rPr>
          <w:lang w:val="en-US"/>
        </w:rPr>
      </w:pPr>
    </w:p>
    <w:p w14:paraId="2D752BEB" w14:textId="0470C54C" w:rsidR="002E6F4D" w:rsidRPr="00904105" w:rsidRDefault="002E6F4D" w:rsidP="00D70D0D">
      <w:r>
        <w:t>Решение</w:t>
      </w:r>
      <w:r w:rsidRPr="002E6F4D">
        <w:t>:</w:t>
      </w:r>
      <w:r w:rsidRPr="00904105">
        <w:t xml:space="preserve"> </w:t>
      </w:r>
    </w:p>
    <w:p w14:paraId="6972B7C5" w14:textId="7100FF6B" w:rsidR="00D70D0D" w:rsidRPr="002E6F4D" w:rsidRDefault="00D70D0D" w:rsidP="00D70D0D"/>
    <w:p w14:paraId="4E539991" w14:textId="4F3B03E0" w:rsidR="00D70D0D" w:rsidRDefault="00D70D0D" w:rsidP="00D70D0D">
      <w:r w:rsidRPr="002E6F4D">
        <w:t>((</w:t>
      </w:r>
      <w:r>
        <w:rPr>
          <w:lang w:val="en-US"/>
        </w:rPr>
        <w:t>g</w:t>
      </w:r>
      <w:r w:rsidRPr="002E6F4D">
        <w:t xml:space="preserve"> / </w:t>
      </w:r>
      <w:r>
        <w:rPr>
          <w:lang w:val="en-US"/>
        </w:rPr>
        <w:t>c</w:t>
      </w:r>
      <w:r w:rsidRPr="002E6F4D">
        <w:t xml:space="preserve">) &amp; </w:t>
      </w:r>
      <w:r>
        <w:rPr>
          <w:lang w:val="en-US"/>
        </w:rPr>
        <w:t>e</w:t>
      </w:r>
      <w:r w:rsidRPr="002E6F4D">
        <w:t>)</w:t>
      </w:r>
      <w:r w:rsidR="002E6F4D" w:rsidRPr="002E6F4D">
        <w:t xml:space="preserve"> &amp; </w:t>
      </w:r>
      <w:r w:rsidR="002E6F4D">
        <w:rPr>
          <w:lang w:val="en-US"/>
        </w:rPr>
        <w:t>d</w:t>
      </w:r>
      <w:r w:rsidR="002E6F4D" w:rsidRPr="002E6F4D">
        <w:t>) * (904/</w:t>
      </w:r>
      <w:r w:rsidR="002E6F4D">
        <w:rPr>
          <w:lang w:val="en-US"/>
        </w:rPr>
        <w:t>g</w:t>
      </w:r>
      <w:r w:rsidR="002E6F4D" w:rsidRPr="002E6F4D">
        <w:t xml:space="preserve">) </w:t>
      </w:r>
      <w:r w:rsidRPr="002E6F4D">
        <w:t xml:space="preserve">  </w:t>
      </w:r>
    </w:p>
    <w:p w14:paraId="26107853" w14:textId="60E4DAB9" w:rsidR="002E6F4D" w:rsidRPr="00904105" w:rsidRDefault="002E6F4D" w:rsidP="00D70D0D">
      <w:r w:rsidRPr="00904105">
        <w:t xml:space="preserve"> </w:t>
      </w:r>
    </w:p>
    <w:p w14:paraId="4BA1025F" w14:textId="7E9C5A24" w:rsidR="002E6F4D" w:rsidRPr="002E6F4D" w:rsidRDefault="002E6F4D" w:rsidP="00D70D0D">
      <w:pPr>
        <w:rPr>
          <w:lang w:val="en-US"/>
        </w:rPr>
      </w:pPr>
      <w:r>
        <w:rPr>
          <w:lang w:val="en-US"/>
        </w:rPr>
        <w:t>--------</w:t>
      </w:r>
    </w:p>
    <w:p w14:paraId="011083CC" w14:textId="381C7295" w:rsidR="002E6F4D" w:rsidRPr="002E6F4D" w:rsidRDefault="002E6F4D" w:rsidP="002E6F4D">
      <w:pPr>
        <w:rPr>
          <w:lang w:val="en-US"/>
        </w:rPr>
      </w:pPr>
      <w:r w:rsidRPr="002E6F4D">
        <w:rPr>
          <w:lang w:val="en-US"/>
        </w:rPr>
        <w:t xml:space="preserve">import </w:t>
      </w:r>
      <w:proofErr w:type="gramStart"/>
      <w:r w:rsidRPr="002E6F4D">
        <w:rPr>
          <w:lang w:val="en-US"/>
        </w:rPr>
        <w:t>dis</w:t>
      </w:r>
      <w:proofErr w:type="gramEnd"/>
    </w:p>
    <w:p w14:paraId="719CD53D" w14:textId="77777777" w:rsidR="002E6F4D" w:rsidRPr="002E6F4D" w:rsidRDefault="002E6F4D" w:rsidP="002E6F4D">
      <w:pPr>
        <w:rPr>
          <w:lang w:val="en-US"/>
        </w:rPr>
      </w:pPr>
    </w:p>
    <w:p w14:paraId="28AD84D7" w14:textId="641BF8D1" w:rsidR="002E6F4D" w:rsidRPr="00C42201" w:rsidRDefault="002E6F4D" w:rsidP="002E6F4D">
      <w:pPr>
        <w:rPr>
          <w:lang w:val="en-US"/>
        </w:rPr>
      </w:pPr>
      <w:proofErr w:type="gramStart"/>
      <w:r w:rsidRPr="002E6F4D">
        <w:rPr>
          <w:lang w:val="en-US"/>
        </w:rPr>
        <w:t>e  =</w:t>
      </w:r>
      <w:proofErr w:type="gramEnd"/>
      <w:r w:rsidRPr="002E6F4D">
        <w:rPr>
          <w:lang w:val="en-US"/>
        </w:rPr>
        <w:t xml:space="preserve"> 1</w:t>
      </w:r>
      <w:r w:rsidR="00C42201">
        <w:t>р</w:t>
      </w:r>
    </w:p>
    <w:p w14:paraId="23CDFEE7" w14:textId="77777777" w:rsidR="002E6F4D" w:rsidRPr="002E6F4D" w:rsidRDefault="002E6F4D" w:rsidP="002E6F4D">
      <w:pPr>
        <w:rPr>
          <w:lang w:val="en-US"/>
        </w:rPr>
      </w:pPr>
    </w:p>
    <w:p w14:paraId="30B8B2BE" w14:textId="77777777" w:rsidR="002E6F4D" w:rsidRPr="002E6F4D" w:rsidRDefault="002E6F4D" w:rsidP="002E6F4D">
      <w:pPr>
        <w:rPr>
          <w:lang w:val="en-US"/>
        </w:rPr>
      </w:pPr>
      <w:r w:rsidRPr="002E6F4D">
        <w:rPr>
          <w:lang w:val="en-US"/>
        </w:rPr>
        <w:t xml:space="preserve">def </w:t>
      </w:r>
      <w:proofErr w:type="spellStart"/>
      <w:r w:rsidRPr="002E6F4D">
        <w:rPr>
          <w:lang w:val="en-US"/>
        </w:rPr>
        <w:t>func</w:t>
      </w:r>
      <w:proofErr w:type="spellEnd"/>
      <w:r w:rsidRPr="002E6F4D">
        <w:rPr>
          <w:lang w:val="en-US"/>
        </w:rPr>
        <w:t>(</w:t>
      </w:r>
      <w:proofErr w:type="spellStart"/>
      <w:proofErr w:type="gramStart"/>
      <w:r w:rsidRPr="002E6F4D">
        <w:rPr>
          <w:lang w:val="en-US"/>
        </w:rPr>
        <w:t>g,c</w:t>
      </w:r>
      <w:proofErr w:type="gramEnd"/>
      <w:r w:rsidRPr="002E6F4D">
        <w:rPr>
          <w:lang w:val="en-US"/>
        </w:rPr>
        <w:t>,d</w:t>
      </w:r>
      <w:proofErr w:type="spellEnd"/>
      <w:r w:rsidRPr="002E6F4D">
        <w:rPr>
          <w:lang w:val="en-US"/>
        </w:rPr>
        <w:t>):</w:t>
      </w:r>
    </w:p>
    <w:p w14:paraId="38AE0029" w14:textId="77777777" w:rsidR="002E6F4D" w:rsidRPr="002E6F4D" w:rsidRDefault="002E6F4D" w:rsidP="002E6F4D">
      <w:pPr>
        <w:rPr>
          <w:lang w:val="en-US"/>
        </w:rPr>
      </w:pPr>
      <w:r w:rsidRPr="002E6F4D">
        <w:rPr>
          <w:lang w:val="en-US"/>
        </w:rPr>
        <w:t xml:space="preserve">   return (((g / c) &amp; e) &amp; d) * (904/g)  </w:t>
      </w:r>
    </w:p>
    <w:p w14:paraId="36002B0B" w14:textId="37EFD980" w:rsidR="002E6F4D" w:rsidRDefault="002E6F4D" w:rsidP="002E6F4D">
      <w:proofErr w:type="spellStart"/>
      <w:r>
        <w:t>print</w:t>
      </w:r>
      <w:proofErr w:type="spellEnd"/>
      <w:r>
        <w:t>(</w:t>
      </w:r>
      <w:proofErr w:type="spellStart"/>
      <w:r>
        <w:t>dis.dis</w:t>
      </w:r>
      <w:proofErr w:type="spellEnd"/>
      <w:r>
        <w:t>(</w:t>
      </w:r>
      <w:proofErr w:type="spellStart"/>
      <w:r>
        <w:t>func</w:t>
      </w:r>
      <w:proofErr w:type="spellEnd"/>
      <w:r>
        <w:t>))</w:t>
      </w:r>
    </w:p>
    <w:p w14:paraId="0777D3FA" w14:textId="1B0BD472" w:rsidR="002E6F4D" w:rsidRDefault="002E6F4D" w:rsidP="002E6F4D"/>
    <w:p w14:paraId="2FE1DCDA" w14:textId="06E25CF5" w:rsidR="002E6F4D" w:rsidRDefault="002E6F4D" w:rsidP="002E6F4D"/>
    <w:p w14:paraId="7C13173D" w14:textId="77777777" w:rsidR="002E6F4D" w:rsidRDefault="002E6F4D" w:rsidP="002E6F4D">
      <w:pPr>
        <w:pBdr>
          <w:bottom w:val="single" w:sz="6" w:space="1" w:color="auto"/>
        </w:pBdr>
        <w:rPr>
          <w:lang w:val="en-US"/>
        </w:rPr>
      </w:pPr>
    </w:p>
    <w:p w14:paraId="036F8270" w14:textId="77777777" w:rsidR="002E6F4D" w:rsidRDefault="002E6F4D" w:rsidP="002E6F4D">
      <w:pPr>
        <w:rPr>
          <w:lang w:val="en-US"/>
        </w:rPr>
      </w:pPr>
    </w:p>
    <w:p w14:paraId="3514DA9A" w14:textId="0DB381A1" w:rsidR="002E6F4D" w:rsidRDefault="002E6F4D" w:rsidP="002E6F4D"/>
    <w:p w14:paraId="1252EDE9" w14:textId="77777777" w:rsidR="00483EF9" w:rsidRPr="00483EF9" w:rsidRDefault="00483EF9" w:rsidP="00483EF9">
      <w:pPr>
        <w:pStyle w:val="SourceCode"/>
        <w:rPr>
          <w:lang w:val="en-US"/>
        </w:rPr>
      </w:pPr>
      <w:r w:rsidRPr="00483EF9">
        <w:rPr>
          <w:rStyle w:val="VerbatimChar"/>
          <w:lang w:val="en-US"/>
        </w:rPr>
        <w:t>1           0 LOAD_CONST               1 (182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 2 </w:t>
      </w:r>
      <w:proofErr w:type="gramStart"/>
      <w:r w:rsidRPr="00483EF9">
        <w:rPr>
          <w:rStyle w:val="VerbatimChar"/>
          <w:lang w:val="en-US"/>
        </w:rPr>
        <w:t>LOAD</w:t>
      </w:r>
      <w:proofErr w:type="gramEnd"/>
      <w:r w:rsidRPr="00483EF9">
        <w:rPr>
          <w:rStyle w:val="VerbatimChar"/>
          <w:lang w:val="en-US"/>
        </w:rPr>
        <w:t>_GLOBAL              0 (h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 4 BINARY_AND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 6 LOAD_GLOBAL              1 (c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 8 BINARY_ADD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10 LOAD_GLOBAL              2 (d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12 LOAD_FAST                0 (b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14 LOAD_CONST               2 (809)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16 BINARY_AND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18 BINARY_MULTIPLY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20 BINARY_ADD</w:t>
      </w:r>
      <w:r w:rsidRPr="00483EF9">
        <w:rPr>
          <w:lang w:val="en-US"/>
        </w:rPr>
        <w:br/>
      </w:r>
      <w:r w:rsidRPr="00483EF9">
        <w:rPr>
          <w:rStyle w:val="VerbatimChar"/>
          <w:lang w:val="en-US"/>
        </w:rPr>
        <w:t xml:space="preserve">             22 RETURN_VALUE</w:t>
      </w:r>
    </w:p>
    <w:p w14:paraId="58049F9D" w14:textId="77777777" w:rsidR="00483EF9" w:rsidRDefault="00483EF9" w:rsidP="002E6F4D">
      <w:pPr>
        <w:rPr>
          <w:rStyle w:val="VerbatimChar"/>
          <w:lang w:val="en-US"/>
        </w:rPr>
      </w:pPr>
    </w:p>
    <w:p w14:paraId="602BF22E" w14:textId="77777777" w:rsidR="00483EF9" w:rsidRPr="00904105" w:rsidRDefault="00483EF9" w:rsidP="002E6F4D">
      <w:pPr>
        <w:rPr>
          <w:rStyle w:val="VerbatimChar"/>
        </w:rPr>
      </w:pPr>
      <w:r>
        <w:rPr>
          <w:rStyle w:val="VerbatimChar"/>
        </w:rPr>
        <w:t>Решение</w:t>
      </w:r>
      <w:r w:rsidRPr="00904105">
        <w:rPr>
          <w:rStyle w:val="VerbatimChar"/>
        </w:rPr>
        <w:t xml:space="preserve">: </w:t>
      </w:r>
    </w:p>
    <w:p w14:paraId="6C5A31C5" w14:textId="77777777" w:rsidR="00483EF9" w:rsidRPr="00904105" w:rsidRDefault="00483EF9" w:rsidP="002E6F4D">
      <w:pPr>
        <w:rPr>
          <w:rStyle w:val="VerbatimChar"/>
        </w:rPr>
      </w:pPr>
    </w:p>
    <w:p w14:paraId="2C110E46" w14:textId="274F781B" w:rsidR="00483EF9" w:rsidRPr="00904105" w:rsidRDefault="00C42201" w:rsidP="002E6F4D">
      <w:pPr>
        <w:rPr>
          <w:rStyle w:val="VerbatimChar"/>
        </w:rPr>
      </w:pPr>
      <w:r w:rsidRPr="00904105">
        <w:rPr>
          <w:rStyle w:val="VerbatimChar"/>
        </w:rPr>
        <w:t>(</w:t>
      </w:r>
      <w:r w:rsidR="00483EF9" w:rsidRPr="00904105">
        <w:rPr>
          <w:rStyle w:val="VerbatimChar"/>
        </w:rPr>
        <w:t>(182&amp;</w:t>
      </w:r>
      <w:proofErr w:type="gramStart"/>
      <w:r w:rsidR="00483EF9">
        <w:rPr>
          <w:rStyle w:val="VerbatimChar"/>
          <w:lang w:val="en-US"/>
        </w:rPr>
        <w:t>h</w:t>
      </w:r>
      <w:r w:rsidR="00483EF9" w:rsidRPr="00904105">
        <w:rPr>
          <w:rStyle w:val="VerbatimChar"/>
        </w:rPr>
        <w:t>)</w:t>
      </w:r>
      <w:r w:rsidRPr="00904105">
        <w:rPr>
          <w:rStyle w:val="VerbatimChar"/>
        </w:rPr>
        <w:t>&amp;</w:t>
      </w:r>
      <w:proofErr w:type="gramEnd"/>
      <w:r w:rsidR="00483EF9">
        <w:rPr>
          <w:rStyle w:val="VerbatimChar"/>
          <w:lang w:val="en-US"/>
        </w:rPr>
        <w:t>c</w:t>
      </w:r>
      <w:r w:rsidRPr="00904105">
        <w:rPr>
          <w:rStyle w:val="VerbatimChar"/>
        </w:rPr>
        <w:t>)</w:t>
      </w:r>
      <w:r>
        <w:rPr>
          <w:rStyle w:val="VerbatimChar"/>
        </w:rPr>
        <w:t>+(</w:t>
      </w:r>
      <w:r>
        <w:rPr>
          <w:rStyle w:val="VerbatimChar"/>
          <w:lang w:val="en-US"/>
        </w:rPr>
        <w:t>d</w:t>
      </w:r>
      <w:r w:rsidRPr="00904105">
        <w:rPr>
          <w:rStyle w:val="VerbatimChar"/>
        </w:rPr>
        <w:t>*(</w:t>
      </w:r>
      <w:r>
        <w:rPr>
          <w:rStyle w:val="VerbatimChar"/>
          <w:lang w:val="en-US"/>
        </w:rPr>
        <w:t>b</w:t>
      </w:r>
      <w:r w:rsidRPr="00904105">
        <w:rPr>
          <w:rStyle w:val="VerbatimChar"/>
        </w:rPr>
        <w:t>&amp;809)</w:t>
      </w:r>
      <w:r>
        <w:rPr>
          <w:rStyle w:val="VerbatimChar"/>
        </w:rPr>
        <w:t>)</w:t>
      </w:r>
      <w:r w:rsidR="00483EF9" w:rsidRPr="00904105">
        <w:rPr>
          <w:rStyle w:val="VerbatimChar"/>
        </w:rPr>
        <w:t xml:space="preserve"> </w:t>
      </w:r>
    </w:p>
    <w:p w14:paraId="5FDD1B64" w14:textId="1ED9ADAD" w:rsidR="00483EF9" w:rsidRPr="00904105" w:rsidRDefault="00483EF9" w:rsidP="002E6F4D">
      <w:pPr>
        <w:rPr>
          <w:rStyle w:val="VerbatimChar"/>
        </w:rPr>
      </w:pPr>
    </w:p>
    <w:p w14:paraId="1FE882B1" w14:textId="0F40B6E3" w:rsidR="00C42201" w:rsidRPr="00904105" w:rsidRDefault="00C42201" w:rsidP="002E6F4D">
      <w:pPr>
        <w:rPr>
          <w:rStyle w:val="VerbatimChar"/>
        </w:rPr>
      </w:pPr>
      <w:r w:rsidRPr="00904105">
        <w:rPr>
          <w:rStyle w:val="VerbatimChar"/>
        </w:rPr>
        <w:t>-------</w:t>
      </w:r>
    </w:p>
    <w:p w14:paraId="1B9071B3" w14:textId="77777777" w:rsidR="00C42201" w:rsidRPr="00C42201" w:rsidRDefault="00C42201" w:rsidP="00C42201">
      <w:pPr>
        <w:rPr>
          <w:lang w:val="en-US"/>
        </w:rPr>
      </w:pPr>
      <w:r w:rsidRPr="00C42201">
        <w:rPr>
          <w:lang w:val="en-US"/>
        </w:rPr>
        <w:t xml:space="preserve">import </w:t>
      </w:r>
      <w:proofErr w:type="gramStart"/>
      <w:r w:rsidRPr="00C42201">
        <w:rPr>
          <w:lang w:val="en-US"/>
        </w:rPr>
        <w:t>dis</w:t>
      </w:r>
      <w:proofErr w:type="gramEnd"/>
    </w:p>
    <w:p w14:paraId="0F669B39" w14:textId="77777777" w:rsidR="00C42201" w:rsidRPr="00C42201" w:rsidRDefault="00C42201" w:rsidP="00C42201">
      <w:pPr>
        <w:rPr>
          <w:lang w:val="en-US"/>
        </w:rPr>
      </w:pPr>
    </w:p>
    <w:p w14:paraId="6E5DA036" w14:textId="77777777" w:rsidR="00C42201" w:rsidRPr="00C42201" w:rsidRDefault="00C42201" w:rsidP="00C42201">
      <w:pPr>
        <w:rPr>
          <w:lang w:val="en-US"/>
        </w:rPr>
      </w:pPr>
      <w:r w:rsidRPr="00C42201">
        <w:rPr>
          <w:lang w:val="en-US"/>
        </w:rPr>
        <w:t>h, c, d = 1,1,1</w:t>
      </w:r>
    </w:p>
    <w:p w14:paraId="18D834E6" w14:textId="77777777" w:rsidR="00C42201" w:rsidRPr="00C42201" w:rsidRDefault="00C42201" w:rsidP="00C42201">
      <w:pPr>
        <w:rPr>
          <w:lang w:val="en-US"/>
        </w:rPr>
      </w:pPr>
    </w:p>
    <w:p w14:paraId="39722A01" w14:textId="77777777" w:rsidR="00C42201" w:rsidRPr="00C42201" w:rsidRDefault="00C42201" w:rsidP="00C42201">
      <w:pPr>
        <w:rPr>
          <w:lang w:val="en-US"/>
        </w:rPr>
      </w:pPr>
      <w:r w:rsidRPr="00C42201">
        <w:rPr>
          <w:lang w:val="en-US"/>
        </w:rPr>
        <w:t xml:space="preserve">def </w:t>
      </w:r>
      <w:proofErr w:type="spellStart"/>
      <w:r w:rsidRPr="00C42201">
        <w:rPr>
          <w:lang w:val="en-US"/>
        </w:rPr>
        <w:t>func</w:t>
      </w:r>
      <w:proofErr w:type="spellEnd"/>
      <w:r w:rsidRPr="00C42201">
        <w:rPr>
          <w:lang w:val="en-US"/>
        </w:rPr>
        <w:t>(b):</w:t>
      </w:r>
    </w:p>
    <w:p w14:paraId="6BC24905" w14:textId="77777777" w:rsidR="00C42201" w:rsidRPr="00C42201" w:rsidRDefault="00C42201" w:rsidP="00C42201">
      <w:pPr>
        <w:rPr>
          <w:lang w:val="en-US"/>
        </w:rPr>
      </w:pPr>
      <w:r w:rsidRPr="00C42201">
        <w:rPr>
          <w:lang w:val="en-US"/>
        </w:rPr>
        <w:t xml:space="preserve">   return ((182&amp;</w:t>
      </w:r>
      <w:proofErr w:type="gramStart"/>
      <w:r w:rsidRPr="00C42201">
        <w:rPr>
          <w:lang w:val="en-US"/>
        </w:rPr>
        <w:t>h)&amp;</w:t>
      </w:r>
      <w:proofErr w:type="gramEnd"/>
      <w:r w:rsidRPr="00C42201">
        <w:rPr>
          <w:lang w:val="en-US"/>
        </w:rPr>
        <w:t xml:space="preserve">c)+(d*(b&amp;809)) </w:t>
      </w:r>
    </w:p>
    <w:p w14:paraId="013CCA61" w14:textId="33175DFD" w:rsidR="00C42201" w:rsidRDefault="00C42201" w:rsidP="00C42201">
      <w:pPr>
        <w:rPr>
          <w:lang w:val="en-US"/>
        </w:rPr>
      </w:pPr>
      <w:r w:rsidRPr="00C42201">
        <w:rPr>
          <w:lang w:val="en-US"/>
        </w:rPr>
        <w:t>print(</w:t>
      </w:r>
      <w:proofErr w:type="spellStart"/>
      <w:r w:rsidRPr="00C42201">
        <w:rPr>
          <w:lang w:val="en-US"/>
        </w:rPr>
        <w:t>dis.dis</w:t>
      </w:r>
      <w:proofErr w:type="spellEnd"/>
      <w:r w:rsidRPr="00C42201">
        <w:rPr>
          <w:lang w:val="en-US"/>
        </w:rPr>
        <w:t>(</w:t>
      </w:r>
      <w:proofErr w:type="spellStart"/>
      <w:r w:rsidRPr="00C42201">
        <w:rPr>
          <w:lang w:val="en-US"/>
        </w:rPr>
        <w:t>func</w:t>
      </w:r>
      <w:proofErr w:type="spellEnd"/>
      <w:r w:rsidRPr="00C42201">
        <w:rPr>
          <w:lang w:val="en-US"/>
        </w:rPr>
        <w:t>))</w:t>
      </w:r>
    </w:p>
    <w:p w14:paraId="227D80D6" w14:textId="43C467FC" w:rsidR="00942F59" w:rsidRDefault="00942F59" w:rsidP="00C42201">
      <w:pPr>
        <w:rPr>
          <w:lang w:val="en-US"/>
        </w:rPr>
      </w:pPr>
    </w:p>
    <w:p w14:paraId="60D60B02" w14:textId="0E712B1D" w:rsidR="00942F59" w:rsidRDefault="00942F59">
      <w:pPr>
        <w:rPr>
          <w:lang w:val="en-US"/>
        </w:rPr>
      </w:pPr>
      <w:r>
        <w:rPr>
          <w:lang w:val="en-US"/>
        </w:rPr>
        <w:br w:type="page"/>
      </w:r>
    </w:p>
    <w:p w14:paraId="268FB3C8" w14:textId="4B5BEB1B" w:rsidR="00942F59" w:rsidRDefault="00942F59" w:rsidP="00C42201">
      <w:pPr>
        <w:pBdr>
          <w:bottom w:val="single" w:sz="6" w:space="1" w:color="auto"/>
        </w:pBdr>
        <w:rPr>
          <w:lang w:val="en-US"/>
        </w:rPr>
      </w:pPr>
    </w:p>
    <w:p w14:paraId="1B5E944F" w14:textId="77777777" w:rsidR="00942F59" w:rsidRDefault="00942F59" w:rsidP="00C42201">
      <w:pPr>
        <w:rPr>
          <w:lang w:val="en-US"/>
        </w:rPr>
      </w:pPr>
    </w:p>
    <w:p w14:paraId="7CFCAA40" w14:textId="166C50A7" w:rsidR="00942F59" w:rsidRDefault="00942F59" w:rsidP="00C42201">
      <w:pPr>
        <w:rPr>
          <w:lang w:val="en-US"/>
        </w:rPr>
      </w:pPr>
    </w:p>
    <w:p w14:paraId="545EC1C0" w14:textId="157AA46F" w:rsidR="00942F59" w:rsidRDefault="00942F59" w:rsidP="00C42201">
      <w:pPr>
        <w:rPr>
          <w:rStyle w:val="VerbatimChar"/>
          <w:lang w:val="en-US"/>
        </w:rPr>
      </w:pPr>
      <w:r w:rsidRPr="00942F59">
        <w:rPr>
          <w:rStyle w:val="VerbatimChar"/>
          <w:lang w:val="en-US"/>
        </w:rPr>
        <w:t>1           0 LOAD_GLOBAL              0 (g)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 2 </w:t>
      </w:r>
      <w:proofErr w:type="gramStart"/>
      <w:r w:rsidRPr="00942F59">
        <w:rPr>
          <w:rStyle w:val="VerbatimChar"/>
          <w:lang w:val="en-US"/>
        </w:rPr>
        <w:t>LOAD</w:t>
      </w:r>
      <w:proofErr w:type="gramEnd"/>
      <w:r w:rsidRPr="00942F59">
        <w:rPr>
          <w:rStyle w:val="VerbatimChar"/>
          <w:lang w:val="en-US"/>
        </w:rPr>
        <w:t>_CONST               1 (16)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 4 LOAD_GLOBAL              1 (f)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 6 BINARY_SUBTRACT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 8 LOAD_GLOBAL              2 (h)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10 LOAD_FAST                2 (c)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12 BINARY_TRUE_DIVIDE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14 BINARY_SUBTRACT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16 BINARY_MULTIPLY</w:t>
      </w:r>
      <w:r w:rsidRPr="00942F59">
        <w:rPr>
          <w:lang w:val="en-US"/>
        </w:rPr>
        <w:br/>
      </w:r>
      <w:r w:rsidRPr="00942F59">
        <w:rPr>
          <w:rStyle w:val="VerbatimChar"/>
          <w:lang w:val="en-US"/>
        </w:rPr>
        <w:t xml:space="preserve">             18 RETURN_VALUE</w:t>
      </w:r>
    </w:p>
    <w:p w14:paraId="1D02EFF2" w14:textId="14BBE48B" w:rsidR="00942F59" w:rsidRDefault="00942F59" w:rsidP="00C42201">
      <w:pPr>
        <w:rPr>
          <w:rStyle w:val="VerbatimChar"/>
          <w:lang w:val="en-US"/>
        </w:rPr>
      </w:pPr>
    </w:p>
    <w:p w14:paraId="073B62DE" w14:textId="051583DE" w:rsidR="00942F59" w:rsidRPr="00904105" w:rsidRDefault="00942F59" w:rsidP="00C42201">
      <w:pPr>
        <w:rPr>
          <w:rStyle w:val="VerbatimChar"/>
        </w:rPr>
      </w:pPr>
      <w:r>
        <w:rPr>
          <w:rStyle w:val="VerbatimChar"/>
        </w:rPr>
        <w:t>Решение</w:t>
      </w:r>
      <w:r w:rsidRPr="00904105">
        <w:rPr>
          <w:rStyle w:val="VerbatimChar"/>
        </w:rPr>
        <w:t xml:space="preserve">: </w:t>
      </w:r>
    </w:p>
    <w:p w14:paraId="25707E58" w14:textId="67ABAD44" w:rsidR="00942F59" w:rsidRPr="00904105" w:rsidRDefault="00942F59" w:rsidP="00C42201">
      <w:pPr>
        <w:rPr>
          <w:rStyle w:val="VerbatimChar"/>
        </w:rPr>
      </w:pPr>
    </w:p>
    <w:p w14:paraId="77E20FCE" w14:textId="55B5EDEB" w:rsidR="00942F59" w:rsidRPr="00904105" w:rsidRDefault="00942F59" w:rsidP="00C42201">
      <w:pPr>
        <w:rPr>
          <w:rStyle w:val="VerbatimChar"/>
        </w:rPr>
      </w:pPr>
      <w:r>
        <w:rPr>
          <w:rStyle w:val="VerbatimChar"/>
          <w:lang w:val="en-US"/>
        </w:rPr>
        <w:t>g</w:t>
      </w:r>
      <w:r w:rsidRPr="00904105">
        <w:rPr>
          <w:rStyle w:val="VerbatimChar"/>
        </w:rPr>
        <w:t>*((16-</w:t>
      </w:r>
      <w:r>
        <w:rPr>
          <w:rStyle w:val="VerbatimChar"/>
          <w:lang w:val="en-US"/>
        </w:rPr>
        <w:t>f</w:t>
      </w:r>
      <w:r w:rsidRPr="00904105">
        <w:rPr>
          <w:rStyle w:val="VerbatimChar"/>
        </w:rPr>
        <w:t>)-(</w:t>
      </w:r>
      <w:r>
        <w:rPr>
          <w:rStyle w:val="VerbatimChar"/>
          <w:lang w:val="en-US"/>
        </w:rPr>
        <w:t>h</w:t>
      </w:r>
      <w:r w:rsidRPr="00904105">
        <w:rPr>
          <w:rStyle w:val="VerbatimChar"/>
        </w:rPr>
        <w:t>/</w:t>
      </w:r>
      <w:r>
        <w:rPr>
          <w:rStyle w:val="VerbatimChar"/>
          <w:lang w:val="en-US"/>
        </w:rPr>
        <w:t>c</w:t>
      </w:r>
      <w:r w:rsidRPr="00904105">
        <w:rPr>
          <w:rStyle w:val="VerbatimChar"/>
        </w:rPr>
        <w:t xml:space="preserve">)) </w:t>
      </w:r>
    </w:p>
    <w:p w14:paraId="3F752138" w14:textId="0B883AD0" w:rsidR="00942F59" w:rsidRPr="00904105" w:rsidRDefault="00942F59" w:rsidP="00C42201">
      <w:pPr>
        <w:rPr>
          <w:rStyle w:val="VerbatimChar"/>
        </w:rPr>
      </w:pPr>
    </w:p>
    <w:p w14:paraId="0444EC66" w14:textId="2FC6CB36" w:rsidR="00942F59" w:rsidRDefault="00942F59" w:rsidP="00C42201">
      <w:pPr>
        <w:rPr>
          <w:rStyle w:val="VerbatimChar"/>
          <w:lang w:val="en-US"/>
        </w:rPr>
      </w:pPr>
      <w:r>
        <w:rPr>
          <w:rStyle w:val="VerbatimChar"/>
          <w:lang w:val="en-US"/>
        </w:rPr>
        <w:t>------</w:t>
      </w:r>
    </w:p>
    <w:p w14:paraId="73465703" w14:textId="77777777" w:rsidR="00942F59" w:rsidRPr="00942F59" w:rsidRDefault="00942F59" w:rsidP="00942F59">
      <w:pPr>
        <w:rPr>
          <w:lang w:val="en-US"/>
        </w:rPr>
      </w:pPr>
      <w:r w:rsidRPr="00942F59">
        <w:rPr>
          <w:lang w:val="en-US"/>
        </w:rPr>
        <w:t xml:space="preserve">import </w:t>
      </w:r>
      <w:proofErr w:type="gramStart"/>
      <w:r w:rsidRPr="00942F59">
        <w:rPr>
          <w:lang w:val="en-US"/>
        </w:rPr>
        <w:t>dis</w:t>
      </w:r>
      <w:proofErr w:type="gramEnd"/>
    </w:p>
    <w:p w14:paraId="6C84F2B7" w14:textId="77777777" w:rsidR="00942F59" w:rsidRPr="00942F59" w:rsidRDefault="00942F59" w:rsidP="00942F59">
      <w:pPr>
        <w:rPr>
          <w:lang w:val="en-US"/>
        </w:rPr>
      </w:pPr>
    </w:p>
    <w:p w14:paraId="43605496" w14:textId="27E958B8" w:rsidR="00942F59" w:rsidRPr="00942F59" w:rsidRDefault="00942F59" w:rsidP="00942F59">
      <w:pPr>
        <w:rPr>
          <w:lang w:val="en-US"/>
        </w:rPr>
      </w:pPr>
      <w:r w:rsidRPr="00942F59">
        <w:rPr>
          <w:lang w:val="en-US"/>
        </w:rPr>
        <w:t>g,</w:t>
      </w:r>
      <w:r w:rsidR="00B9100A">
        <w:rPr>
          <w:lang w:val="en-US"/>
        </w:rPr>
        <w:t xml:space="preserve"> </w:t>
      </w:r>
      <w:r w:rsidRPr="00942F59">
        <w:rPr>
          <w:lang w:val="en-US"/>
        </w:rPr>
        <w:t>f, h = 1, 1, 1</w:t>
      </w:r>
    </w:p>
    <w:p w14:paraId="6199CCF1" w14:textId="77777777" w:rsidR="00942F59" w:rsidRPr="00942F59" w:rsidRDefault="00942F59" w:rsidP="00942F59">
      <w:pPr>
        <w:rPr>
          <w:lang w:val="en-US"/>
        </w:rPr>
      </w:pPr>
    </w:p>
    <w:p w14:paraId="64581A35" w14:textId="77777777" w:rsidR="00942F59" w:rsidRPr="00942F59" w:rsidRDefault="00942F59" w:rsidP="00942F59">
      <w:pPr>
        <w:rPr>
          <w:lang w:val="en-US"/>
        </w:rPr>
      </w:pPr>
      <w:r w:rsidRPr="00942F59">
        <w:rPr>
          <w:lang w:val="en-US"/>
        </w:rPr>
        <w:t xml:space="preserve">def </w:t>
      </w:r>
      <w:proofErr w:type="spellStart"/>
      <w:r w:rsidRPr="00942F59">
        <w:rPr>
          <w:lang w:val="en-US"/>
        </w:rPr>
        <w:t>func</w:t>
      </w:r>
      <w:proofErr w:type="spellEnd"/>
      <w:r w:rsidRPr="00942F59">
        <w:rPr>
          <w:lang w:val="en-US"/>
        </w:rPr>
        <w:t>(c):</w:t>
      </w:r>
    </w:p>
    <w:p w14:paraId="22F2493C" w14:textId="77777777" w:rsidR="00942F59" w:rsidRPr="00942F59" w:rsidRDefault="00942F59" w:rsidP="00942F59">
      <w:pPr>
        <w:rPr>
          <w:lang w:val="en-US"/>
        </w:rPr>
      </w:pPr>
      <w:r w:rsidRPr="00942F59">
        <w:rPr>
          <w:lang w:val="en-US"/>
        </w:rPr>
        <w:t xml:space="preserve">   return g*((16-f)-(h/c))  </w:t>
      </w:r>
    </w:p>
    <w:p w14:paraId="3480B1C2" w14:textId="37BF7D57" w:rsidR="00942F59" w:rsidRDefault="00942F59" w:rsidP="00942F59">
      <w:pPr>
        <w:rPr>
          <w:lang w:val="en-US"/>
        </w:rPr>
      </w:pPr>
      <w:r w:rsidRPr="00942F59">
        <w:rPr>
          <w:lang w:val="en-US"/>
        </w:rPr>
        <w:t>print(</w:t>
      </w:r>
      <w:proofErr w:type="spellStart"/>
      <w:r w:rsidRPr="00942F59">
        <w:rPr>
          <w:lang w:val="en-US"/>
        </w:rPr>
        <w:t>dis.dis</w:t>
      </w:r>
      <w:proofErr w:type="spellEnd"/>
      <w:r w:rsidRPr="00942F59">
        <w:rPr>
          <w:lang w:val="en-US"/>
        </w:rPr>
        <w:t>(</w:t>
      </w:r>
      <w:proofErr w:type="spellStart"/>
      <w:r w:rsidRPr="00942F59">
        <w:rPr>
          <w:lang w:val="en-US"/>
        </w:rPr>
        <w:t>func</w:t>
      </w:r>
      <w:proofErr w:type="spellEnd"/>
      <w:r w:rsidRPr="00942F59">
        <w:rPr>
          <w:lang w:val="en-US"/>
        </w:rPr>
        <w:t>))</w:t>
      </w:r>
    </w:p>
    <w:p w14:paraId="48383FDB" w14:textId="30F698D0" w:rsidR="00B9100A" w:rsidRDefault="00B9100A" w:rsidP="00942F59">
      <w:pPr>
        <w:rPr>
          <w:lang w:val="en-US"/>
        </w:rPr>
      </w:pPr>
    </w:p>
    <w:p w14:paraId="7F513EBF" w14:textId="6AE127C2" w:rsidR="00B9100A" w:rsidRDefault="00B9100A" w:rsidP="00942F59">
      <w:pPr>
        <w:pBdr>
          <w:bottom w:val="single" w:sz="6" w:space="1" w:color="auto"/>
        </w:pBdr>
        <w:rPr>
          <w:lang w:val="en-US"/>
        </w:rPr>
      </w:pPr>
    </w:p>
    <w:p w14:paraId="3D152DFD" w14:textId="70922058" w:rsidR="00B9100A" w:rsidRDefault="00B9100A" w:rsidP="00942F59">
      <w:pPr>
        <w:rPr>
          <w:lang w:val="en-US"/>
        </w:rPr>
      </w:pPr>
    </w:p>
    <w:p w14:paraId="30EFBD37" w14:textId="783ABA86" w:rsidR="00B9100A" w:rsidRDefault="00B9100A" w:rsidP="00942F59">
      <w:pPr>
        <w:rPr>
          <w:lang w:val="en-US"/>
        </w:rPr>
      </w:pPr>
    </w:p>
    <w:p w14:paraId="001294D4" w14:textId="792C8425" w:rsidR="00B9100A" w:rsidRDefault="00B9100A" w:rsidP="00942F59">
      <w:pPr>
        <w:rPr>
          <w:rStyle w:val="VerbatimChar"/>
          <w:lang w:val="en-US"/>
        </w:rPr>
      </w:pPr>
      <w:r w:rsidRPr="00B9100A">
        <w:rPr>
          <w:rStyle w:val="VerbatimChar"/>
          <w:lang w:val="en-US"/>
        </w:rPr>
        <w:t>1           0 LOAD_GLOBAL              0 (c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 2 LOAD_GLOBAL              1 (h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 4 LOAD_GLOBAL              0 (c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 6 LOAD_GLOBAL              2 (d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 8 BINARY_ADD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10 LOAD_GLOBAL              2 (d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12 BINARY_SUBTRACT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14 BINARY_TRUE_DIVIDE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16 LOAD_GLOBAL              3 (e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18 LOAD_GLOBAL              2 (d)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20 BINARY_ADD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22 BINARY_TRUE_DIVIDE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24 BINARY_MULTIPLY</w:t>
      </w:r>
      <w:r w:rsidRPr="00B9100A">
        <w:rPr>
          <w:lang w:val="en-US"/>
        </w:rPr>
        <w:br/>
      </w:r>
      <w:r w:rsidRPr="00B9100A">
        <w:rPr>
          <w:rStyle w:val="VerbatimChar"/>
          <w:lang w:val="en-US"/>
        </w:rPr>
        <w:t xml:space="preserve">             26 RETURN_VALUE</w:t>
      </w:r>
    </w:p>
    <w:p w14:paraId="3BD6669E" w14:textId="2B2B99E2" w:rsidR="00B9100A" w:rsidRDefault="00B9100A" w:rsidP="00942F59">
      <w:pPr>
        <w:rPr>
          <w:rStyle w:val="VerbatimChar"/>
          <w:lang w:val="en-US"/>
        </w:rPr>
      </w:pPr>
    </w:p>
    <w:p w14:paraId="42BB4ED0" w14:textId="3F698132" w:rsidR="00B9100A" w:rsidRPr="00B9100A" w:rsidRDefault="00B9100A" w:rsidP="00942F59">
      <w:pPr>
        <w:rPr>
          <w:rStyle w:val="VerbatimChar"/>
        </w:rPr>
      </w:pPr>
      <w:r>
        <w:rPr>
          <w:rStyle w:val="VerbatimChar"/>
        </w:rPr>
        <w:t>Решение</w:t>
      </w:r>
      <w:r w:rsidRPr="00B9100A">
        <w:rPr>
          <w:rStyle w:val="VerbatimChar"/>
        </w:rPr>
        <w:t xml:space="preserve">: </w:t>
      </w:r>
    </w:p>
    <w:p w14:paraId="071B715B" w14:textId="77777777" w:rsidR="00B9100A" w:rsidRPr="00904105" w:rsidRDefault="00B9100A" w:rsidP="00942F59">
      <w:pPr>
        <w:rPr>
          <w:rStyle w:val="VerbatimChar"/>
        </w:rPr>
      </w:pPr>
      <w:r>
        <w:rPr>
          <w:rStyle w:val="VerbatimChar"/>
          <w:lang w:val="en-US"/>
        </w:rPr>
        <w:t>c</w:t>
      </w:r>
      <w:r w:rsidRPr="00904105">
        <w:rPr>
          <w:rStyle w:val="VerbatimChar"/>
        </w:rPr>
        <w:t>*((</w:t>
      </w:r>
      <w:r>
        <w:rPr>
          <w:rStyle w:val="VerbatimChar"/>
          <w:lang w:val="en-US"/>
        </w:rPr>
        <w:t>h</w:t>
      </w:r>
      <w:r w:rsidRPr="00904105">
        <w:rPr>
          <w:rStyle w:val="VerbatimChar"/>
        </w:rPr>
        <w:t>/(</w:t>
      </w:r>
      <w:r w:rsidRPr="00B9100A">
        <w:rPr>
          <w:rStyle w:val="VerbatimChar"/>
        </w:rPr>
        <w:t>(</w:t>
      </w:r>
      <w:r>
        <w:rPr>
          <w:rStyle w:val="VerbatimChar"/>
          <w:lang w:val="en-US"/>
        </w:rPr>
        <w:t>c</w:t>
      </w:r>
      <w:r w:rsidRPr="00B9100A">
        <w:rPr>
          <w:rStyle w:val="VerbatimChar"/>
        </w:rPr>
        <w:t>+</w:t>
      </w:r>
      <w:r>
        <w:rPr>
          <w:rStyle w:val="VerbatimChar"/>
          <w:lang w:val="en-US"/>
        </w:rPr>
        <w:t>d</w:t>
      </w:r>
      <w:r w:rsidRPr="00B9100A">
        <w:rPr>
          <w:rStyle w:val="VerbatimChar"/>
        </w:rPr>
        <w:t>)</w:t>
      </w:r>
      <w:r w:rsidRPr="00904105">
        <w:rPr>
          <w:rStyle w:val="VerbatimChar"/>
        </w:rPr>
        <w:t>-</w:t>
      </w:r>
      <w:r>
        <w:rPr>
          <w:rStyle w:val="VerbatimChar"/>
          <w:lang w:val="en-US"/>
        </w:rPr>
        <w:t>d</w:t>
      </w:r>
      <w:r w:rsidRPr="00904105">
        <w:rPr>
          <w:rStyle w:val="VerbatimChar"/>
        </w:rPr>
        <w:t>))/(</w:t>
      </w:r>
      <w:r>
        <w:rPr>
          <w:rStyle w:val="VerbatimChar"/>
          <w:lang w:val="en-US"/>
        </w:rPr>
        <w:t>e</w:t>
      </w:r>
      <w:r w:rsidRPr="00904105">
        <w:rPr>
          <w:rStyle w:val="VerbatimChar"/>
        </w:rPr>
        <w:t>+</w:t>
      </w:r>
      <w:r>
        <w:rPr>
          <w:rStyle w:val="VerbatimChar"/>
          <w:lang w:val="en-US"/>
        </w:rPr>
        <w:t>d</w:t>
      </w:r>
      <w:r w:rsidRPr="00904105">
        <w:rPr>
          <w:rStyle w:val="VerbatimChar"/>
        </w:rPr>
        <w:t xml:space="preserve">)) </w:t>
      </w:r>
    </w:p>
    <w:p w14:paraId="4D8E3D52" w14:textId="40909E73" w:rsidR="00B9100A" w:rsidRDefault="00B9100A" w:rsidP="00942F59">
      <w:pPr>
        <w:rPr>
          <w:rStyle w:val="VerbatimChar"/>
        </w:rPr>
      </w:pPr>
      <w:r w:rsidRPr="00B9100A">
        <w:rPr>
          <w:rStyle w:val="VerbatimChar"/>
        </w:rPr>
        <w:t xml:space="preserve">  </w:t>
      </w:r>
    </w:p>
    <w:p w14:paraId="3807790E" w14:textId="305B7B29" w:rsidR="00B9100A" w:rsidRPr="00B9100A" w:rsidRDefault="00B9100A" w:rsidP="00942F59">
      <w:pPr>
        <w:rPr>
          <w:rStyle w:val="VerbatimChar"/>
          <w:lang w:val="en-US"/>
        </w:rPr>
      </w:pPr>
      <w:r>
        <w:rPr>
          <w:rStyle w:val="VerbatimChar"/>
          <w:lang w:val="en-US"/>
        </w:rPr>
        <w:t>------</w:t>
      </w:r>
    </w:p>
    <w:p w14:paraId="3F5AFE07" w14:textId="77777777" w:rsidR="00B9100A" w:rsidRPr="00B9100A" w:rsidRDefault="00B9100A" w:rsidP="00B9100A">
      <w:pPr>
        <w:rPr>
          <w:lang w:val="en-US"/>
        </w:rPr>
      </w:pPr>
      <w:r w:rsidRPr="00B9100A">
        <w:rPr>
          <w:lang w:val="en-US"/>
        </w:rPr>
        <w:t xml:space="preserve">import </w:t>
      </w:r>
      <w:proofErr w:type="gramStart"/>
      <w:r w:rsidRPr="00B9100A">
        <w:rPr>
          <w:lang w:val="en-US"/>
        </w:rPr>
        <w:t>dis</w:t>
      </w:r>
      <w:proofErr w:type="gramEnd"/>
    </w:p>
    <w:p w14:paraId="20D02C29" w14:textId="77777777" w:rsidR="00B9100A" w:rsidRPr="00B9100A" w:rsidRDefault="00B9100A" w:rsidP="00B9100A">
      <w:pPr>
        <w:rPr>
          <w:lang w:val="en-US"/>
        </w:rPr>
      </w:pPr>
    </w:p>
    <w:p w14:paraId="6D3ADDA9" w14:textId="77777777" w:rsidR="00B9100A" w:rsidRPr="00B9100A" w:rsidRDefault="00B9100A" w:rsidP="00B9100A">
      <w:pPr>
        <w:rPr>
          <w:lang w:val="en-US"/>
        </w:rPr>
      </w:pPr>
      <w:r w:rsidRPr="00B9100A">
        <w:rPr>
          <w:lang w:val="en-US"/>
        </w:rPr>
        <w:t>c, h, d, e = 1, 1, 1, 1</w:t>
      </w:r>
    </w:p>
    <w:p w14:paraId="06568227" w14:textId="77777777" w:rsidR="00B9100A" w:rsidRPr="00B9100A" w:rsidRDefault="00B9100A" w:rsidP="00B9100A">
      <w:pPr>
        <w:rPr>
          <w:lang w:val="en-US"/>
        </w:rPr>
      </w:pPr>
    </w:p>
    <w:p w14:paraId="3FCBB90E" w14:textId="77777777" w:rsidR="00B9100A" w:rsidRPr="00B9100A" w:rsidRDefault="00B9100A" w:rsidP="00B9100A">
      <w:pPr>
        <w:rPr>
          <w:lang w:val="en-US"/>
        </w:rPr>
      </w:pPr>
      <w:r w:rsidRPr="00B9100A">
        <w:rPr>
          <w:lang w:val="en-US"/>
        </w:rPr>
        <w:lastRenderedPageBreak/>
        <w:t xml:space="preserve">def </w:t>
      </w:r>
      <w:proofErr w:type="spellStart"/>
      <w:proofErr w:type="gramStart"/>
      <w:r w:rsidRPr="00B9100A">
        <w:rPr>
          <w:lang w:val="en-US"/>
        </w:rPr>
        <w:t>func</w:t>
      </w:r>
      <w:proofErr w:type="spellEnd"/>
      <w:r w:rsidRPr="00B9100A">
        <w:rPr>
          <w:lang w:val="en-US"/>
        </w:rPr>
        <w:t>(</w:t>
      </w:r>
      <w:proofErr w:type="gramEnd"/>
      <w:r w:rsidRPr="00B9100A">
        <w:rPr>
          <w:lang w:val="en-US"/>
        </w:rPr>
        <w:t>):</w:t>
      </w:r>
    </w:p>
    <w:p w14:paraId="05873258" w14:textId="77777777" w:rsidR="00B9100A" w:rsidRPr="00B9100A" w:rsidRDefault="00B9100A" w:rsidP="00B9100A">
      <w:pPr>
        <w:rPr>
          <w:lang w:val="en-US"/>
        </w:rPr>
      </w:pPr>
      <w:r w:rsidRPr="00B9100A">
        <w:rPr>
          <w:lang w:val="en-US"/>
        </w:rPr>
        <w:t xml:space="preserve">   return c*((h/((</w:t>
      </w:r>
      <w:proofErr w:type="spellStart"/>
      <w:r w:rsidRPr="00B9100A">
        <w:rPr>
          <w:lang w:val="en-US"/>
        </w:rPr>
        <w:t>c+d</w:t>
      </w:r>
      <w:proofErr w:type="spellEnd"/>
      <w:r w:rsidRPr="00B9100A">
        <w:rPr>
          <w:lang w:val="en-US"/>
        </w:rPr>
        <w:t>)-d))/(</w:t>
      </w:r>
      <w:proofErr w:type="spellStart"/>
      <w:r w:rsidRPr="00B9100A">
        <w:rPr>
          <w:lang w:val="en-US"/>
        </w:rPr>
        <w:t>e+d</w:t>
      </w:r>
      <w:proofErr w:type="spellEnd"/>
      <w:r w:rsidRPr="00B9100A">
        <w:rPr>
          <w:lang w:val="en-US"/>
        </w:rPr>
        <w:t xml:space="preserve">))   </w:t>
      </w:r>
    </w:p>
    <w:p w14:paraId="70C5E061" w14:textId="1205F1B1" w:rsidR="00B9100A" w:rsidRDefault="00B9100A" w:rsidP="00B9100A">
      <w:proofErr w:type="spellStart"/>
      <w:r>
        <w:t>print</w:t>
      </w:r>
      <w:proofErr w:type="spellEnd"/>
      <w:r>
        <w:t>(</w:t>
      </w:r>
      <w:proofErr w:type="spellStart"/>
      <w:r>
        <w:t>dis.dis</w:t>
      </w:r>
      <w:proofErr w:type="spellEnd"/>
      <w:r>
        <w:t>(</w:t>
      </w:r>
      <w:proofErr w:type="spellStart"/>
      <w:r>
        <w:t>func</w:t>
      </w:r>
      <w:proofErr w:type="spellEnd"/>
      <w:r>
        <w:t>))</w:t>
      </w:r>
    </w:p>
    <w:p w14:paraId="0915DFE2" w14:textId="273A86A4" w:rsidR="00904105" w:rsidRDefault="00904105" w:rsidP="00B9100A"/>
    <w:p w14:paraId="0B4C1B7F" w14:textId="01C7896B" w:rsidR="00904105" w:rsidRDefault="00904105" w:rsidP="00B9100A">
      <w:pPr>
        <w:pBdr>
          <w:bottom w:val="single" w:sz="6" w:space="1" w:color="auto"/>
        </w:pBdr>
      </w:pPr>
    </w:p>
    <w:p w14:paraId="69E648AC" w14:textId="427EE326" w:rsidR="00904105" w:rsidRDefault="00904105" w:rsidP="00B9100A">
      <w:pPr>
        <w:rPr>
          <w:lang w:val="en-US"/>
        </w:rPr>
      </w:pPr>
    </w:p>
    <w:p w14:paraId="18DCFB87" w14:textId="70AA31E6" w:rsidR="00904105" w:rsidRDefault="00904105" w:rsidP="00B9100A">
      <w:pPr>
        <w:rPr>
          <w:lang w:val="en-US"/>
        </w:rPr>
      </w:pPr>
    </w:p>
    <w:p w14:paraId="5FA8936D" w14:textId="77777777" w:rsidR="00904105" w:rsidRPr="00904105" w:rsidRDefault="00904105" w:rsidP="00904105">
      <w:pPr>
        <w:pStyle w:val="SourceCode"/>
        <w:rPr>
          <w:lang w:val="en-US"/>
        </w:rPr>
      </w:pPr>
      <w:r w:rsidRPr="00904105">
        <w:rPr>
          <w:rStyle w:val="VerbatimChar"/>
          <w:lang w:val="en-US"/>
        </w:rPr>
        <w:t>1           0 LOAD_FAST                0 (h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2 LOAD_GLOBAL              0 (c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4 BINARY_MULTIPLY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6 LOAD_GLOBAL              1 (b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8 BINARY_SUBTRACT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0 LOAD_GLOBAL              1 (b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2 LOAD_CONST               1 (666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4 BINARY_AND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6 LOAD_CONST               2 (606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8 LOAD_GLOBAL              0 (c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0 BINARY_XOR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2 BINARY_AND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4 BINARY_TRUE_DIVIDE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6 RETURN_VALUE</w:t>
      </w:r>
    </w:p>
    <w:p w14:paraId="4C4925D0" w14:textId="7B675D82" w:rsidR="00904105" w:rsidRDefault="00904105" w:rsidP="00B9100A">
      <w:pPr>
        <w:rPr>
          <w:lang w:val="en-US"/>
        </w:rPr>
      </w:pPr>
    </w:p>
    <w:p w14:paraId="477B32D2" w14:textId="7BBDB97C" w:rsidR="00904105" w:rsidRDefault="00904105" w:rsidP="00B9100A">
      <w:pPr>
        <w:rPr>
          <w:lang w:val="en-US"/>
        </w:rPr>
      </w:pPr>
      <w:r>
        <w:t>Решение</w:t>
      </w:r>
      <w:r>
        <w:rPr>
          <w:lang w:val="en-US"/>
        </w:rPr>
        <w:t xml:space="preserve">: </w:t>
      </w:r>
    </w:p>
    <w:p w14:paraId="3881B509" w14:textId="630AF3A8" w:rsidR="00904105" w:rsidRDefault="00904105" w:rsidP="00B9100A">
      <w:pPr>
        <w:rPr>
          <w:lang w:val="en-US"/>
        </w:rPr>
      </w:pPr>
    </w:p>
    <w:p w14:paraId="3632689F" w14:textId="716F3893" w:rsidR="00904105" w:rsidRDefault="00904105" w:rsidP="00B9100A">
      <w:pPr>
        <w:rPr>
          <w:lang w:val="en-US"/>
        </w:rPr>
      </w:pPr>
      <w:r>
        <w:rPr>
          <w:lang w:val="en-US"/>
        </w:rPr>
        <w:t>((h*c)- b)/((b&amp;</w:t>
      </w:r>
      <w:proofErr w:type="gramStart"/>
      <w:r>
        <w:rPr>
          <w:lang w:val="en-US"/>
        </w:rPr>
        <w:t>666)&amp;</w:t>
      </w:r>
      <w:proofErr w:type="gramEnd"/>
      <w:r>
        <w:rPr>
          <w:lang w:val="en-US"/>
        </w:rPr>
        <w:t>(606ˆc))</w:t>
      </w:r>
    </w:p>
    <w:p w14:paraId="52DA43A8" w14:textId="1A625F5F" w:rsidR="00904105" w:rsidRDefault="00904105" w:rsidP="00B9100A">
      <w:pPr>
        <w:pBdr>
          <w:bottom w:val="single" w:sz="6" w:space="1" w:color="auto"/>
        </w:pBdr>
        <w:rPr>
          <w:lang w:val="en-US"/>
        </w:rPr>
      </w:pPr>
    </w:p>
    <w:p w14:paraId="62B33429" w14:textId="0FE4E9A1" w:rsidR="00904105" w:rsidRDefault="00904105" w:rsidP="00B9100A">
      <w:pPr>
        <w:rPr>
          <w:lang w:val="en-US"/>
        </w:rPr>
      </w:pPr>
    </w:p>
    <w:p w14:paraId="5BE38C12" w14:textId="43816C6D" w:rsidR="00904105" w:rsidRDefault="00904105" w:rsidP="00B9100A">
      <w:pPr>
        <w:rPr>
          <w:lang w:val="en-US"/>
        </w:rPr>
      </w:pPr>
    </w:p>
    <w:p w14:paraId="0886FAD2" w14:textId="77777777" w:rsidR="00904105" w:rsidRPr="004B0E98" w:rsidRDefault="00904105" w:rsidP="00904105">
      <w:pPr>
        <w:pStyle w:val="SourceCode"/>
      </w:pPr>
    </w:p>
    <w:p w14:paraId="3D50EFC1" w14:textId="77777777" w:rsidR="00904105" w:rsidRPr="00904105" w:rsidRDefault="00904105" w:rsidP="00904105">
      <w:pPr>
        <w:pStyle w:val="SourceCode"/>
        <w:rPr>
          <w:lang w:val="en-US"/>
        </w:rPr>
      </w:pPr>
      <w:r w:rsidRPr="00904105">
        <w:rPr>
          <w:rStyle w:val="VerbatimChar"/>
          <w:lang w:val="en-US"/>
        </w:rPr>
        <w:t xml:space="preserve">  1           0 LOAD_FAST                1 (c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2 </w:t>
      </w:r>
      <w:proofErr w:type="gramStart"/>
      <w:r w:rsidRPr="00904105">
        <w:rPr>
          <w:rStyle w:val="VerbatimChar"/>
          <w:lang w:val="en-US"/>
        </w:rPr>
        <w:t>LOAD</w:t>
      </w:r>
      <w:proofErr w:type="gramEnd"/>
      <w:r w:rsidRPr="00904105">
        <w:rPr>
          <w:rStyle w:val="VerbatimChar"/>
          <w:lang w:val="en-US"/>
        </w:rPr>
        <w:t>_GLOBAL              0 (e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4 LOAD_GLOBAL              1 (g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6 BINARY_OR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 8 LOAD_CONST               1 (127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0 LOAD_FAST                1 (c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2 BINARY_TRUE_DIVIDE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4 LOAD_GLOBAL              2 (h)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6 BINARY_TRUE_DIVIDE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18 BINARY_SUBTRACT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0 BINARY_ADD</w:t>
      </w:r>
      <w:r w:rsidRPr="00904105">
        <w:rPr>
          <w:lang w:val="en-US"/>
        </w:rPr>
        <w:br/>
      </w:r>
      <w:r w:rsidRPr="00904105">
        <w:rPr>
          <w:rStyle w:val="VerbatimChar"/>
          <w:lang w:val="en-US"/>
        </w:rPr>
        <w:t xml:space="preserve">             22 RETURN_VALUE</w:t>
      </w:r>
    </w:p>
    <w:p w14:paraId="57295BED" w14:textId="72804446" w:rsidR="00904105" w:rsidRDefault="00904105" w:rsidP="00B9100A">
      <w:pPr>
        <w:rPr>
          <w:lang w:val="en-US"/>
        </w:rPr>
      </w:pPr>
      <w:r>
        <w:t>Решение</w:t>
      </w:r>
      <w:r>
        <w:rPr>
          <w:lang w:val="en-US"/>
        </w:rPr>
        <w:t>:</w:t>
      </w:r>
    </w:p>
    <w:p w14:paraId="3DC81DC7" w14:textId="412B27F2" w:rsidR="00904105" w:rsidRDefault="00904105" w:rsidP="00B9100A">
      <w:pPr>
        <w:rPr>
          <w:lang w:val="en-US"/>
        </w:rPr>
      </w:pPr>
    </w:p>
    <w:p w14:paraId="2FA841C9" w14:textId="444089F0" w:rsidR="00904105" w:rsidRPr="00904105" w:rsidRDefault="00904105" w:rsidP="00B9100A">
      <w:pPr>
        <w:rPr>
          <w:lang w:val="en-US"/>
        </w:rPr>
      </w:pPr>
      <w:r>
        <w:rPr>
          <w:lang w:val="en-US"/>
        </w:rPr>
        <w:t xml:space="preserve">c </w:t>
      </w:r>
      <w:r w:rsidR="00936B34">
        <w:rPr>
          <w:lang w:val="en-US"/>
        </w:rPr>
        <w:t>+ (</w:t>
      </w:r>
      <w:r>
        <w:rPr>
          <w:lang w:val="en-US"/>
        </w:rPr>
        <w:t>(</w:t>
      </w:r>
      <w:proofErr w:type="spellStart"/>
      <w:r>
        <w:rPr>
          <w:lang w:val="en-US"/>
        </w:rPr>
        <w:t>e|g</w:t>
      </w:r>
      <w:proofErr w:type="spellEnd"/>
      <w:r>
        <w:rPr>
          <w:lang w:val="en-US"/>
        </w:rPr>
        <w:t>)</w:t>
      </w:r>
      <w:r w:rsidR="00936B34">
        <w:rPr>
          <w:lang w:val="en-US"/>
        </w:rPr>
        <w:t xml:space="preserve"> - ((127/c)/h)) </w:t>
      </w:r>
      <w:r>
        <w:rPr>
          <w:lang w:val="en-US"/>
        </w:rPr>
        <w:t xml:space="preserve"> </w:t>
      </w:r>
    </w:p>
    <w:p w14:paraId="610DA9D3" w14:textId="2B78750C" w:rsidR="00904105" w:rsidRDefault="00904105" w:rsidP="00B9100A">
      <w:pPr>
        <w:rPr>
          <w:lang w:val="en-US"/>
        </w:rPr>
      </w:pPr>
    </w:p>
    <w:p w14:paraId="472F1883" w14:textId="74CC3A8B" w:rsidR="00936B34" w:rsidRDefault="00936B34" w:rsidP="00B9100A">
      <w:pPr>
        <w:rPr>
          <w:lang w:val="en-US"/>
        </w:rPr>
      </w:pPr>
    </w:p>
    <w:p w14:paraId="5E24770B" w14:textId="77777777" w:rsidR="00936B34" w:rsidRPr="00936B34" w:rsidRDefault="00936B34" w:rsidP="00936B34">
      <w:pPr>
        <w:rPr>
          <w:lang w:val="en-US"/>
        </w:rPr>
      </w:pPr>
      <w:r w:rsidRPr="00936B34">
        <w:rPr>
          <w:lang w:val="en-US"/>
        </w:rPr>
        <w:t xml:space="preserve">import </w:t>
      </w:r>
      <w:proofErr w:type="gramStart"/>
      <w:r w:rsidRPr="00936B34">
        <w:rPr>
          <w:lang w:val="en-US"/>
        </w:rPr>
        <w:t>dis</w:t>
      </w:r>
      <w:proofErr w:type="gramEnd"/>
    </w:p>
    <w:p w14:paraId="37F7D49C" w14:textId="77777777" w:rsidR="00936B34" w:rsidRPr="00936B34" w:rsidRDefault="00936B34" w:rsidP="00936B34">
      <w:pPr>
        <w:rPr>
          <w:lang w:val="en-US"/>
        </w:rPr>
      </w:pPr>
    </w:p>
    <w:p w14:paraId="39A448ED" w14:textId="77777777" w:rsidR="00936B34" w:rsidRPr="00936B34" w:rsidRDefault="00936B34" w:rsidP="00936B34">
      <w:pPr>
        <w:rPr>
          <w:lang w:val="en-US"/>
        </w:rPr>
      </w:pPr>
      <w:r w:rsidRPr="00936B34">
        <w:rPr>
          <w:lang w:val="en-US"/>
        </w:rPr>
        <w:t>e, g, h = 1, 1, 1</w:t>
      </w:r>
    </w:p>
    <w:p w14:paraId="6E8E8748" w14:textId="77777777" w:rsidR="00936B34" w:rsidRPr="00936B34" w:rsidRDefault="00936B34" w:rsidP="00936B34">
      <w:pPr>
        <w:rPr>
          <w:lang w:val="en-US"/>
        </w:rPr>
      </w:pPr>
    </w:p>
    <w:p w14:paraId="6CE8D787" w14:textId="77777777" w:rsidR="00936B34" w:rsidRPr="00936B34" w:rsidRDefault="00936B34" w:rsidP="00936B34">
      <w:pPr>
        <w:rPr>
          <w:lang w:val="en-US"/>
        </w:rPr>
      </w:pPr>
      <w:r w:rsidRPr="00936B34">
        <w:rPr>
          <w:lang w:val="en-US"/>
        </w:rPr>
        <w:lastRenderedPageBreak/>
        <w:t xml:space="preserve">def </w:t>
      </w:r>
      <w:proofErr w:type="spellStart"/>
      <w:r w:rsidRPr="00936B34">
        <w:rPr>
          <w:lang w:val="en-US"/>
        </w:rPr>
        <w:t>func</w:t>
      </w:r>
      <w:proofErr w:type="spellEnd"/>
      <w:r w:rsidRPr="00936B34">
        <w:rPr>
          <w:lang w:val="en-US"/>
        </w:rPr>
        <w:t>(c):</w:t>
      </w:r>
    </w:p>
    <w:p w14:paraId="3BA15858" w14:textId="77777777" w:rsidR="00936B34" w:rsidRPr="00936B34" w:rsidRDefault="00936B34" w:rsidP="00936B34">
      <w:pPr>
        <w:rPr>
          <w:lang w:val="en-US"/>
        </w:rPr>
      </w:pPr>
      <w:r w:rsidRPr="00936B34">
        <w:rPr>
          <w:lang w:val="en-US"/>
        </w:rPr>
        <w:t xml:space="preserve">   return c + ((</w:t>
      </w:r>
      <w:proofErr w:type="spellStart"/>
      <w:r w:rsidRPr="00936B34">
        <w:rPr>
          <w:lang w:val="en-US"/>
        </w:rPr>
        <w:t>e|g</w:t>
      </w:r>
      <w:proofErr w:type="spellEnd"/>
      <w:r w:rsidRPr="00936B34">
        <w:rPr>
          <w:lang w:val="en-US"/>
        </w:rPr>
        <w:t xml:space="preserve">) - ((127/c)/h))     </w:t>
      </w:r>
    </w:p>
    <w:p w14:paraId="59EEE858" w14:textId="37C6FD03" w:rsidR="00936B34" w:rsidRDefault="00936B34" w:rsidP="00936B34">
      <w:pPr>
        <w:rPr>
          <w:lang w:val="en-US"/>
        </w:rPr>
      </w:pPr>
      <w:r w:rsidRPr="00936B34">
        <w:rPr>
          <w:lang w:val="en-US"/>
        </w:rPr>
        <w:t>print(</w:t>
      </w:r>
      <w:proofErr w:type="spellStart"/>
      <w:r w:rsidRPr="00936B34">
        <w:rPr>
          <w:lang w:val="en-US"/>
        </w:rPr>
        <w:t>dis.dis</w:t>
      </w:r>
      <w:proofErr w:type="spellEnd"/>
      <w:r w:rsidRPr="00936B34">
        <w:rPr>
          <w:lang w:val="en-US"/>
        </w:rPr>
        <w:t>(</w:t>
      </w:r>
      <w:proofErr w:type="spellStart"/>
      <w:r w:rsidRPr="00936B34">
        <w:rPr>
          <w:lang w:val="en-US"/>
        </w:rPr>
        <w:t>func</w:t>
      </w:r>
      <w:proofErr w:type="spellEnd"/>
      <w:r w:rsidRPr="00936B34">
        <w:rPr>
          <w:lang w:val="en-US"/>
        </w:rPr>
        <w:t>))</w:t>
      </w:r>
    </w:p>
    <w:p w14:paraId="75DACDD4" w14:textId="77777777" w:rsidR="00904105" w:rsidRPr="00904105" w:rsidRDefault="00904105" w:rsidP="00B9100A">
      <w:pPr>
        <w:rPr>
          <w:lang w:val="en-US"/>
        </w:rPr>
      </w:pPr>
    </w:p>
    <w:sectPr w:rsidR="00904105" w:rsidRPr="009041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F3389" w14:textId="77777777" w:rsidR="00222641" w:rsidRDefault="00222641" w:rsidP="00874BF2">
      <w:r>
        <w:separator/>
      </w:r>
    </w:p>
  </w:endnote>
  <w:endnote w:type="continuationSeparator" w:id="0">
    <w:p w14:paraId="21209FB4" w14:textId="77777777" w:rsidR="00222641" w:rsidRDefault="00222641" w:rsidP="00874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58B77" w14:textId="77777777" w:rsidR="00222641" w:rsidRDefault="00222641" w:rsidP="00874BF2">
      <w:r>
        <w:separator/>
      </w:r>
    </w:p>
  </w:footnote>
  <w:footnote w:type="continuationSeparator" w:id="0">
    <w:p w14:paraId="25790D9D" w14:textId="77777777" w:rsidR="00222641" w:rsidRDefault="00222641" w:rsidP="00874B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74BF2"/>
    <w:rsid w:val="00054ACA"/>
    <w:rsid w:val="00072E02"/>
    <w:rsid w:val="00123A10"/>
    <w:rsid w:val="00222641"/>
    <w:rsid w:val="002C08EE"/>
    <w:rsid w:val="002D3DDA"/>
    <w:rsid w:val="002E6F4D"/>
    <w:rsid w:val="00316960"/>
    <w:rsid w:val="0035456F"/>
    <w:rsid w:val="00356C9E"/>
    <w:rsid w:val="0043547E"/>
    <w:rsid w:val="00483EF9"/>
    <w:rsid w:val="00520E13"/>
    <w:rsid w:val="005629F2"/>
    <w:rsid w:val="00591A8B"/>
    <w:rsid w:val="005D06C0"/>
    <w:rsid w:val="00611087"/>
    <w:rsid w:val="006B538D"/>
    <w:rsid w:val="006F4EBC"/>
    <w:rsid w:val="00745063"/>
    <w:rsid w:val="007F3BDD"/>
    <w:rsid w:val="007F5460"/>
    <w:rsid w:val="00874BF2"/>
    <w:rsid w:val="00904105"/>
    <w:rsid w:val="00907122"/>
    <w:rsid w:val="00936B34"/>
    <w:rsid w:val="00942F59"/>
    <w:rsid w:val="00A1342D"/>
    <w:rsid w:val="00A24FF2"/>
    <w:rsid w:val="00AA0024"/>
    <w:rsid w:val="00B9100A"/>
    <w:rsid w:val="00B92C01"/>
    <w:rsid w:val="00C02162"/>
    <w:rsid w:val="00C42201"/>
    <w:rsid w:val="00D7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601E3E"/>
  <w15:chartTrackingRefBased/>
  <w15:docId w15:val="{642BFB51-8AFE-2B4A-9425-B0B2F24F7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74B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74B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874BF2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74BF2"/>
  </w:style>
  <w:style w:type="paragraph" w:styleId="a5">
    <w:name w:val="footer"/>
    <w:basedOn w:val="a"/>
    <w:link w:val="a6"/>
    <w:uiPriority w:val="99"/>
    <w:unhideWhenUsed/>
    <w:rsid w:val="00874BF2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74BF2"/>
  </w:style>
  <w:style w:type="paragraph" w:styleId="a7">
    <w:name w:val="TOC Heading"/>
    <w:basedOn w:val="1"/>
    <w:next w:val="a"/>
    <w:uiPriority w:val="39"/>
    <w:unhideWhenUsed/>
    <w:qFormat/>
    <w:rsid w:val="00874BF2"/>
    <w:pPr>
      <w:spacing w:before="480" w:line="276" w:lineRule="auto"/>
      <w:outlineLvl w:val="9"/>
    </w:pPr>
    <w:rPr>
      <w:b/>
      <w:bCs/>
      <w:sz w:val="28"/>
      <w:szCs w:val="28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874BF2"/>
    <w:pPr>
      <w:spacing w:before="360" w:after="360"/>
    </w:pPr>
    <w:rPr>
      <w:rFonts w:cstheme="minorHAnsi"/>
      <w:b/>
      <w:bCs/>
      <w:caps/>
      <w:sz w:val="22"/>
      <w:szCs w:val="22"/>
      <w:u w:val="single"/>
    </w:rPr>
  </w:style>
  <w:style w:type="character" w:styleId="a8">
    <w:name w:val="Hyperlink"/>
    <w:basedOn w:val="a0"/>
    <w:uiPriority w:val="99"/>
    <w:unhideWhenUsed/>
    <w:rsid w:val="00874BF2"/>
    <w:rPr>
      <w:color w:val="0563C1" w:themeColor="hyperlink"/>
      <w:u w:val="single"/>
    </w:rPr>
  </w:style>
  <w:style w:type="paragraph" w:styleId="2">
    <w:name w:val="toc 2"/>
    <w:basedOn w:val="a"/>
    <w:next w:val="a"/>
    <w:autoRedefine/>
    <w:uiPriority w:val="39"/>
    <w:semiHidden/>
    <w:unhideWhenUsed/>
    <w:rsid w:val="00874BF2"/>
    <w:rPr>
      <w:rFonts w:cstheme="minorHAnsi"/>
      <w:b/>
      <w:bCs/>
      <w:smallCap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874BF2"/>
    <w:rPr>
      <w:rFonts w:cstheme="minorHAnsi"/>
      <w:smallCaps/>
      <w:sz w:val="22"/>
      <w:szCs w:val="22"/>
    </w:rPr>
  </w:style>
  <w:style w:type="paragraph" w:styleId="4">
    <w:name w:val="toc 4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paragraph" w:styleId="5">
    <w:name w:val="toc 5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paragraph" w:styleId="6">
    <w:name w:val="toc 6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paragraph" w:styleId="7">
    <w:name w:val="toc 7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paragraph" w:styleId="8">
    <w:name w:val="toc 8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paragraph" w:styleId="9">
    <w:name w:val="toc 9"/>
    <w:basedOn w:val="a"/>
    <w:next w:val="a"/>
    <w:autoRedefine/>
    <w:uiPriority w:val="39"/>
    <w:semiHidden/>
    <w:unhideWhenUsed/>
    <w:rsid w:val="00874BF2"/>
    <w:rPr>
      <w:rFonts w:cstheme="minorHAnsi"/>
      <w:sz w:val="22"/>
      <w:szCs w:val="22"/>
    </w:rPr>
  </w:style>
  <w:style w:type="character" w:customStyle="1" w:styleId="VerbatimChar">
    <w:name w:val="Verbatim Char"/>
    <w:basedOn w:val="a0"/>
    <w:link w:val="SourceCode"/>
    <w:rsid w:val="0043547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3547E"/>
    <w:pPr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8281DD-ABD1-459E-9EEE-A393BD88D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9</Pages>
  <Words>1231</Words>
  <Characters>7020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vey Bor</dc:creator>
  <cp:keywords/>
  <dc:description/>
  <cp:lastModifiedBy>Matvey Bor</cp:lastModifiedBy>
  <cp:revision>6</cp:revision>
  <dcterms:created xsi:type="dcterms:W3CDTF">2022-01-01T14:00:00Z</dcterms:created>
  <dcterms:modified xsi:type="dcterms:W3CDTF">2022-02-01T11:40:00Z</dcterms:modified>
</cp:coreProperties>
</file>